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9B119" w14:textId="77777777" w:rsidR="005A17EE" w:rsidRPr="008B796B" w:rsidRDefault="005A17EE" w:rsidP="005A17EE">
      <w:pPr>
        <w:jc w:val="center"/>
        <w:rPr>
          <w:rFonts w:ascii="Calibri" w:hAnsi="Calibri" w:cs="Times New Roman"/>
          <w:b/>
          <w:bCs/>
          <w:sz w:val="28"/>
          <w:szCs w:val="28"/>
        </w:rPr>
      </w:pPr>
      <w:r w:rsidRPr="008B796B">
        <w:rPr>
          <w:rFonts w:ascii="Calibri" w:hAnsi="Calibri" w:cs="Times New Roman"/>
          <w:b/>
          <w:bCs/>
          <w:sz w:val="28"/>
          <w:szCs w:val="28"/>
        </w:rPr>
        <w:t>Minutes of the Environmental Commission</w:t>
      </w:r>
    </w:p>
    <w:p w14:paraId="3CABF116" w14:textId="77777777" w:rsidR="005A17EE" w:rsidRPr="008B796B" w:rsidRDefault="005A17EE" w:rsidP="005A17EE">
      <w:pPr>
        <w:jc w:val="center"/>
        <w:rPr>
          <w:rFonts w:ascii="Calibri" w:hAnsi="Calibri" w:cs="Times New Roman"/>
          <w:b/>
          <w:bCs/>
          <w:sz w:val="28"/>
          <w:szCs w:val="28"/>
        </w:rPr>
      </w:pPr>
      <w:r w:rsidRPr="008B796B">
        <w:rPr>
          <w:rFonts w:ascii="Calibri" w:hAnsi="Calibri" w:cs="Times New Roman"/>
          <w:b/>
          <w:bCs/>
          <w:sz w:val="28"/>
          <w:szCs w:val="28"/>
        </w:rPr>
        <w:t>City of Cape May</w:t>
      </w:r>
    </w:p>
    <w:p w14:paraId="2B4CAD23" w14:textId="78B38C54" w:rsidR="005A17EE" w:rsidRDefault="00831F19" w:rsidP="005A17EE">
      <w:pPr>
        <w:jc w:val="center"/>
        <w:rPr>
          <w:rFonts w:ascii="Calibri" w:hAnsi="Calibri" w:cs="Times New Roman"/>
          <w:b/>
          <w:bCs/>
          <w:sz w:val="28"/>
          <w:szCs w:val="28"/>
        </w:rPr>
      </w:pPr>
      <w:r>
        <w:rPr>
          <w:rFonts w:ascii="Calibri" w:hAnsi="Calibri" w:cs="Times New Roman"/>
          <w:b/>
          <w:bCs/>
          <w:sz w:val="28"/>
          <w:szCs w:val="28"/>
        </w:rPr>
        <w:t>August 25,</w:t>
      </w:r>
      <w:r w:rsidR="00BB10C0">
        <w:rPr>
          <w:rFonts w:ascii="Calibri" w:hAnsi="Calibri" w:cs="Times New Roman"/>
          <w:b/>
          <w:bCs/>
          <w:sz w:val="28"/>
          <w:szCs w:val="28"/>
        </w:rPr>
        <w:t xml:space="preserve"> 20</w:t>
      </w:r>
      <w:r w:rsidR="009A1FFE">
        <w:rPr>
          <w:rFonts w:ascii="Calibri" w:hAnsi="Calibri" w:cs="Times New Roman"/>
          <w:b/>
          <w:bCs/>
          <w:sz w:val="28"/>
          <w:szCs w:val="28"/>
        </w:rPr>
        <w:t>20</w:t>
      </w:r>
      <w:r w:rsidR="00A400E9">
        <w:rPr>
          <w:rFonts w:ascii="Calibri" w:hAnsi="Calibri" w:cs="Times New Roman"/>
          <w:b/>
          <w:bCs/>
          <w:sz w:val="28"/>
          <w:szCs w:val="28"/>
        </w:rPr>
        <w:t>,</w:t>
      </w:r>
      <w:r w:rsidR="00C811DC">
        <w:rPr>
          <w:rFonts w:ascii="Calibri" w:hAnsi="Calibri" w:cs="Times New Roman"/>
          <w:b/>
          <w:bCs/>
          <w:sz w:val="28"/>
          <w:szCs w:val="28"/>
        </w:rPr>
        <w:t xml:space="preserve"> </w:t>
      </w:r>
      <w:r w:rsidR="008A2F49">
        <w:rPr>
          <w:rFonts w:ascii="Calibri" w:hAnsi="Calibri" w:cs="Times New Roman"/>
          <w:b/>
          <w:bCs/>
          <w:sz w:val="28"/>
          <w:szCs w:val="28"/>
        </w:rPr>
        <w:t xml:space="preserve">11:00 A.M. </w:t>
      </w:r>
    </w:p>
    <w:p w14:paraId="3848A100" w14:textId="27CAE3BE" w:rsidR="00E52946" w:rsidRPr="008B796B" w:rsidRDefault="007D73B2" w:rsidP="005A17EE">
      <w:pPr>
        <w:jc w:val="center"/>
        <w:rPr>
          <w:rFonts w:ascii="Calibri" w:hAnsi="Calibri" w:cs="Times New Roman"/>
          <w:b/>
          <w:bCs/>
          <w:sz w:val="28"/>
          <w:szCs w:val="28"/>
        </w:rPr>
      </w:pPr>
      <w:r>
        <w:rPr>
          <w:rFonts w:ascii="Calibri" w:hAnsi="Calibri" w:cs="Times New Roman"/>
          <w:b/>
          <w:bCs/>
          <w:sz w:val="28"/>
          <w:szCs w:val="28"/>
        </w:rPr>
        <w:t>Water Tower Garden</w:t>
      </w:r>
      <w:r w:rsidR="002F646E">
        <w:rPr>
          <w:rFonts w:ascii="Calibri" w:hAnsi="Calibri" w:cs="Times New Roman"/>
          <w:b/>
          <w:bCs/>
          <w:sz w:val="28"/>
          <w:szCs w:val="28"/>
        </w:rPr>
        <w:t>, Cape May, NJ</w:t>
      </w:r>
    </w:p>
    <w:p w14:paraId="379AF0E1" w14:textId="77777777" w:rsidR="005A17EE" w:rsidRPr="008B796B" w:rsidRDefault="005A17EE" w:rsidP="005A17EE">
      <w:pPr>
        <w:rPr>
          <w:rFonts w:ascii="Calibri" w:hAnsi="Calibri" w:cs="Times New Roman"/>
          <w:sz w:val="28"/>
          <w:szCs w:val="28"/>
        </w:rPr>
      </w:pPr>
    </w:p>
    <w:p w14:paraId="269DA34B" w14:textId="3E4F8DC9" w:rsidR="002F646E" w:rsidRDefault="008043FE" w:rsidP="002F646E">
      <w:pPr>
        <w:rPr>
          <w:rFonts w:ascii="Calibri" w:hAnsi="Calibri" w:cs="Times New Roman"/>
          <w:i/>
          <w:iCs/>
          <w:sz w:val="28"/>
          <w:szCs w:val="28"/>
        </w:rPr>
      </w:pPr>
      <w:r w:rsidRPr="008B796B">
        <w:rPr>
          <w:rFonts w:ascii="Calibri" w:hAnsi="Calibri" w:cs="Times New Roman"/>
          <w:i/>
          <w:iCs/>
          <w:sz w:val="28"/>
          <w:szCs w:val="28"/>
        </w:rPr>
        <w:t>Attending Members:</w:t>
      </w:r>
      <w:r w:rsidR="00A912A6" w:rsidRPr="008B796B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3905D0">
        <w:rPr>
          <w:rFonts w:ascii="Calibri" w:hAnsi="Calibri" w:cs="Times New Roman"/>
          <w:i/>
          <w:iCs/>
          <w:sz w:val="28"/>
          <w:szCs w:val="28"/>
        </w:rPr>
        <w:t>Heather Bruno</w:t>
      </w:r>
      <w:r w:rsidR="00DC1D39">
        <w:rPr>
          <w:rFonts w:ascii="Calibri" w:hAnsi="Calibri" w:cs="Times New Roman"/>
          <w:i/>
          <w:iCs/>
          <w:sz w:val="28"/>
          <w:szCs w:val="28"/>
        </w:rPr>
        <w:t>,</w:t>
      </w:r>
      <w:r w:rsidR="00DC1D39" w:rsidRPr="00DC1D39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B927CD">
        <w:rPr>
          <w:rFonts w:ascii="Calibri" w:hAnsi="Calibri" w:cs="Times New Roman"/>
          <w:i/>
          <w:iCs/>
          <w:sz w:val="28"/>
          <w:szCs w:val="28"/>
        </w:rPr>
        <w:t>Evelyn Lovitz,</w:t>
      </w:r>
      <w:r w:rsidR="00B927CD" w:rsidRPr="00DC1D39">
        <w:t xml:space="preserve"> </w:t>
      </w:r>
      <w:r w:rsidR="00B927CD" w:rsidRPr="00DC1D39">
        <w:rPr>
          <w:rFonts w:ascii="Calibri" w:hAnsi="Calibri" w:cs="Times New Roman"/>
          <w:i/>
          <w:iCs/>
          <w:sz w:val="28"/>
          <w:szCs w:val="28"/>
        </w:rPr>
        <w:t>Judy King,</w:t>
      </w:r>
      <w:r w:rsidR="006F2965" w:rsidRPr="00824562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6F2965">
        <w:rPr>
          <w:rFonts w:ascii="Calibri" w:hAnsi="Calibri" w:cs="Times New Roman"/>
          <w:i/>
          <w:iCs/>
          <w:sz w:val="28"/>
          <w:szCs w:val="28"/>
        </w:rPr>
        <w:t xml:space="preserve">Michael Jones, </w:t>
      </w:r>
      <w:r w:rsidR="006F2965" w:rsidRPr="00DC1D39">
        <w:rPr>
          <w:rFonts w:ascii="Calibri" w:hAnsi="Calibri" w:cs="Times New Roman"/>
          <w:i/>
          <w:iCs/>
          <w:sz w:val="28"/>
          <w:szCs w:val="28"/>
        </w:rPr>
        <w:t>Dottie Rogers</w:t>
      </w:r>
      <w:r w:rsidR="006D04A4">
        <w:rPr>
          <w:rFonts w:ascii="Calibri" w:hAnsi="Calibri" w:cs="Times New Roman"/>
          <w:i/>
          <w:iCs/>
          <w:sz w:val="28"/>
          <w:szCs w:val="28"/>
        </w:rPr>
        <w:t>,</w:t>
      </w:r>
      <w:r w:rsidR="006F2965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7D73B2">
        <w:rPr>
          <w:rFonts w:ascii="Calibri" w:hAnsi="Calibri" w:cs="Times New Roman"/>
          <w:i/>
          <w:iCs/>
          <w:sz w:val="28"/>
          <w:szCs w:val="28"/>
        </w:rPr>
        <w:t xml:space="preserve">Chris Hajduk </w:t>
      </w:r>
    </w:p>
    <w:p w14:paraId="014A525B" w14:textId="002A137F" w:rsidR="00EA0506" w:rsidRDefault="00EA0506" w:rsidP="008C65E2">
      <w:pPr>
        <w:rPr>
          <w:rFonts w:ascii="Calibri" w:hAnsi="Calibri" w:cs="Times New Roman"/>
          <w:i/>
          <w:iCs/>
          <w:sz w:val="28"/>
          <w:szCs w:val="28"/>
        </w:rPr>
      </w:pPr>
      <w:r>
        <w:rPr>
          <w:rFonts w:ascii="Calibri" w:hAnsi="Calibri" w:cs="Times New Roman"/>
          <w:i/>
          <w:iCs/>
          <w:sz w:val="28"/>
          <w:szCs w:val="28"/>
        </w:rPr>
        <w:t>Absent:</w:t>
      </w:r>
      <w:r w:rsidR="00DC1D39" w:rsidRPr="00DC1D39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7D73B2">
        <w:rPr>
          <w:rFonts w:ascii="Calibri" w:hAnsi="Calibri" w:cs="Times New Roman"/>
          <w:i/>
          <w:iCs/>
          <w:sz w:val="28"/>
          <w:szCs w:val="28"/>
        </w:rPr>
        <w:t>Rachel Palermo</w:t>
      </w:r>
      <w:r w:rsidR="00831F19">
        <w:rPr>
          <w:rFonts w:ascii="Calibri" w:hAnsi="Calibri" w:cs="Times New Roman"/>
          <w:i/>
          <w:iCs/>
          <w:sz w:val="28"/>
          <w:szCs w:val="28"/>
        </w:rPr>
        <w:t>,</w:t>
      </w:r>
      <w:r w:rsidR="006C1B40" w:rsidRPr="006C1B40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6C1B40">
        <w:rPr>
          <w:rFonts w:ascii="Calibri" w:hAnsi="Calibri" w:cs="Times New Roman"/>
          <w:i/>
          <w:iCs/>
          <w:sz w:val="28"/>
          <w:szCs w:val="28"/>
        </w:rPr>
        <w:t xml:space="preserve">Charlotte Todd, </w:t>
      </w:r>
      <w:r w:rsidR="006C1B40" w:rsidRPr="00824562">
        <w:rPr>
          <w:rFonts w:ascii="Calibri" w:hAnsi="Calibri" w:cs="Times New Roman"/>
          <w:i/>
          <w:iCs/>
          <w:sz w:val="28"/>
          <w:szCs w:val="28"/>
        </w:rPr>
        <w:t>Linda Steenrod</w:t>
      </w:r>
      <w:r w:rsidR="00831F19">
        <w:rPr>
          <w:rFonts w:ascii="Calibri" w:hAnsi="Calibri" w:cs="Times New Roman"/>
          <w:i/>
          <w:iCs/>
          <w:sz w:val="28"/>
          <w:szCs w:val="28"/>
        </w:rPr>
        <w:t>,</w:t>
      </w:r>
      <w:r w:rsidR="00532498">
        <w:rPr>
          <w:rFonts w:ascii="Calibri" w:hAnsi="Calibri" w:cs="Times New Roman"/>
          <w:i/>
          <w:iCs/>
          <w:sz w:val="28"/>
          <w:szCs w:val="28"/>
        </w:rPr>
        <w:t xml:space="preserve"> </w:t>
      </w:r>
      <w:r w:rsidR="00831F19">
        <w:rPr>
          <w:rFonts w:ascii="Calibri" w:hAnsi="Calibri" w:cs="Times New Roman"/>
          <w:i/>
          <w:iCs/>
          <w:sz w:val="28"/>
          <w:szCs w:val="28"/>
        </w:rPr>
        <w:t>Patricia Hendricks</w:t>
      </w:r>
    </w:p>
    <w:p w14:paraId="1B46118D" w14:textId="77777777" w:rsidR="00AB6EF7" w:rsidRDefault="00AB6EF7" w:rsidP="00674D6F">
      <w:pPr>
        <w:rPr>
          <w:rFonts w:ascii="Calibri" w:hAnsi="Calibri" w:cs="Times New Roman"/>
          <w:i/>
          <w:iCs/>
          <w:sz w:val="28"/>
          <w:szCs w:val="28"/>
        </w:rPr>
      </w:pPr>
    </w:p>
    <w:p w14:paraId="6A1C134E" w14:textId="77777777" w:rsidR="005A17EE" w:rsidRPr="008B796B" w:rsidRDefault="005A17EE" w:rsidP="005A17EE">
      <w:pPr>
        <w:rPr>
          <w:rFonts w:ascii="Calibri" w:hAnsi="Calibri" w:cs="Times New Roman"/>
          <w:sz w:val="28"/>
          <w:szCs w:val="28"/>
        </w:rPr>
      </w:pPr>
      <w:r w:rsidRPr="008B796B">
        <w:rPr>
          <w:rFonts w:ascii="Calibri" w:hAnsi="Calibri" w:cs="Times New Roman"/>
          <w:sz w:val="28"/>
          <w:szCs w:val="28"/>
        </w:rPr>
        <w:t>After the pledge to the flag, the minutes of the previous meeting were approved.</w:t>
      </w:r>
    </w:p>
    <w:p w14:paraId="521D8ECF" w14:textId="55A53E10" w:rsidR="0088449C" w:rsidRDefault="005A17EE" w:rsidP="00FB4029">
      <w:pPr>
        <w:rPr>
          <w:b/>
          <w:bCs/>
          <w:sz w:val="28"/>
          <w:szCs w:val="28"/>
        </w:rPr>
      </w:pPr>
      <w:r w:rsidRPr="008B796B">
        <w:rPr>
          <w:rFonts w:ascii="Calibri" w:hAnsi="Calibri" w:cs="Times New Roman"/>
          <w:sz w:val="28"/>
          <w:szCs w:val="28"/>
        </w:rPr>
        <w:t>Items discussed:</w:t>
      </w:r>
      <w:r w:rsidR="0001051B" w:rsidRPr="008B796B">
        <w:rPr>
          <w:b/>
          <w:bCs/>
          <w:sz w:val="28"/>
          <w:szCs w:val="28"/>
        </w:rPr>
        <w:t xml:space="preserve"> </w:t>
      </w:r>
    </w:p>
    <w:p w14:paraId="3F4AD011" w14:textId="341CF75D" w:rsidR="001D5D71" w:rsidRDefault="001D5D71" w:rsidP="00FB4029">
      <w:pPr>
        <w:rPr>
          <w:b/>
          <w:bCs/>
          <w:sz w:val="28"/>
          <w:szCs w:val="28"/>
        </w:rPr>
      </w:pPr>
    </w:p>
    <w:p w14:paraId="77367134" w14:textId="2FC21310" w:rsidR="00C31E62" w:rsidRDefault="00243621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Heather and Eve</w:t>
      </w:r>
      <w:r w:rsidR="00B823F3">
        <w:rPr>
          <w:bCs/>
          <w:sz w:val="28"/>
          <w:szCs w:val="28"/>
        </w:rPr>
        <w:t>lyn shared with the group the p</w:t>
      </w:r>
      <w:r w:rsidR="007D0877">
        <w:rPr>
          <w:bCs/>
          <w:sz w:val="28"/>
          <w:szCs w:val="28"/>
        </w:rPr>
        <w:t>ro</w:t>
      </w:r>
      <w:r w:rsidR="00B823F3">
        <w:rPr>
          <w:bCs/>
          <w:sz w:val="28"/>
          <w:szCs w:val="28"/>
        </w:rPr>
        <w:t xml:space="preserve">posed invasive species ordinance that was presented and </w:t>
      </w:r>
      <w:r w:rsidR="007D0877">
        <w:rPr>
          <w:bCs/>
          <w:sz w:val="28"/>
          <w:szCs w:val="28"/>
        </w:rPr>
        <w:t xml:space="preserve">discussed with </w:t>
      </w:r>
      <w:r w:rsidR="004F7CA7">
        <w:rPr>
          <w:bCs/>
          <w:sz w:val="28"/>
          <w:szCs w:val="28"/>
        </w:rPr>
        <w:t>c</w:t>
      </w:r>
      <w:r w:rsidR="007D0877">
        <w:rPr>
          <w:bCs/>
          <w:sz w:val="28"/>
          <w:szCs w:val="28"/>
        </w:rPr>
        <w:t>ouncil.</w:t>
      </w:r>
      <w:r w:rsidR="007C639A">
        <w:rPr>
          <w:bCs/>
          <w:sz w:val="28"/>
          <w:szCs w:val="28"/>
        </w:rPr>
        <w:t xml:space="preserve"> While </w:t>
      </w:r>
      <w:r w:rsidR="004F7CA7">
        <w:rPr>
          <w:bCs/>
          <w:sz w:val="28"/>
          <w:szCs w:val="28"/>
        </w:rPr>
        <w:t>council members were supportive of the ordinance</w:t>
      </w:r>
      <w:r w:rsidR="001D3FF3">
        <w:rPr>
          <w:bCs/>
          <w:sz w:val="28"/>
          <w:szCs w:val="28"/>
        </w:rPr>
        <w:t>,</w:t>
      </w:r>
      <w:r w:rsidR="004F7CA7">
        <w:rPr>
          <w:bCs/>
          <w:sz w:val="28"/>
          <w:szCs w:val="28"/>
        </w:rPr>
        <w:t xml:space="preserve"> there are details regarding </w:t>
      </w:r>
      <w:r w:rsidR="00A52B60">
        <w:rPr>
          <w:bCs/>
          <w:sz w:val="28"/>
          <w:szCs w:val="28"/>
        </w:rPr>
        <w:t xml:space="preserve">invasive </w:t>
      </w:r>
      <w:r w:rsidR="004F7CA7">
        <w:rPr>
          <w:bCs/>
          <w:sz w:val="28"/>
          <w:szCs w:val="28"/>
        </w:rPr>
        <w:t xml:space="preserve">trees </w:t>
      </w:r>
      <w:r w:rsidR="00A52B60">
        <w:rPr>
          <w:bCs/>
          <w:sz w:val="28"/>
          <w:szCs w:val="28"/>
        </w:rPr>
        <w:t xml:space="preserve">species that we </w:t>
      </w:r>
      <w:r w:rsidR="00201B30">
        <w:rPr>
          <w:bCs/>
          <w:sz w:val="28"/>
          <w:szCs w:val="28"/>
        </w:rPr>
        <w:t xml:space="preserve">need </w:t>
      </w:r>
      <w:r w:rsidR="008134C9">
        <w:rPr>
          <w:bCs/>
          <w:sz w:val="28"/>
          <w:szCs w:val="28"/>
        </w:rPr>
        <w:t>guidance from</w:t>
      </w:r>
      <w:r w:rsidR="00A52B60">
        <w:rPr>
          <w:bCs/>
          <w:sz w:val="28"/>
          <w:szCs w:val="28"/>
        </w:rPr>
        <w:t xml:space="preserve"> the Shade Tree Commission</w:t>
      </w:r>
      <w:r w:rsidR="001C51A8">
        <w:rPr>
          <w:bCs/>
          <w:sz w:val="28"/>
          <w:szCs w:val="28"/>
        </w:rPr>
        <w:t>.</w:t>
      </w:r>
      <w:r w:rsidR="008910EC">
        <w:rPr>
          <w:bCs/>
          <w:sz w:val="28"/>
          <w:szCs w:val="28"/>
        </w:rPr>
        <w:t xml:space="preserve"> Heather also shared a brochure that</w:t>
      </w:r>
      <w:r w:rsidR="00D40ABB">
        <w:rPr>
          <w:bCs/>
          <w:sz w:val="28"/>
          <w:szCs w:val="28"/>
        </w:rPr>
        <w:t xml:space="preserve"> the</w:t>
      </w:r>
      <w:r w:rsidR="008910EC">
        <w:rPr>
          <w:bCs/>
          <w:sz w:val="28"/>
          <w:szCs w:val="28"/>
        </w:rPr>
        <w:t xml:space="preserve"> West Cape May Envi</w:t>
      </w:r>
      <w:r w:rsidR="001D3FF3">
        <w:rPr>
          <w:bCs/>
          <w:sz w:val="28"/>
          <w:szCs w:val="28"/>
        </w:rPr>
        <w:t>r</w:t>
      </w:r>
      <w:r w:rsidR="008910EC">
        <w:rPr>
          <w:bCs/>
          <w:sz w:val="28"/>
          <w:szCs w:val="28"/>
        </w:rPr>
        <w:t>o</w:t>
      </w:r>
      <w:r w:rsidR="00D40ABB">
        <w:rPr>
          <w:bCs/>
          <w:sz w:val="28"/>
          <w:szCs w:val="28"/>
        </w:rPr>
        <w:t>nmental</w:t>
      </w:r>
      <w:r w:rsidR="008910EC">
        <w:rPr>
          <w:bCs/>
          <w:sz w:val="28"/>
          <w:szCs w:val="28"/>
        </w:rPr>
        <w:t xml:space="preserve"> Commission has </w:t>
      </w:r>
      <w:r w:rsidR="006C63B1">
        <w:rPr>
          <w:bCs/>
          <w:sz w:val="28"/>
          <w:szCs w:val="28"/>
        </w:rPr>
        <w:t xml:space="preserve">published as an informational </w:t>
      </w:r>
      <w:r w:rsidR="00061948">
        <w:rPr>
          <w:bCs/>
          <w:sz w:val="28"/>
          <w:szCs w:val="28"/>
        </w:rPr>
        <w:t xml:space="preserve">invasive species guide. Hilary Pritchard, from WCM EC, </w:t>
      </w:r>
      <w:r w:rsidR="00942BF4">
        <w:rPr>
          <w:bCs/>
          <w:sz w:val="28"/>
          <w:szCs w:val="28"/>
        </w:rPr>
        <w:t xml:space="preserve">has provided us with </w:t>
      </w:r>
      <w:r w:rsidR="000B4D4D">
        <w:rPr>
          <w:bCs/>
          <w:sz w:val="28"/>
          <w:szCs w:val="28"/>
        </w:rPr>
        <w:t>copies that we can place at City Hall once it is ope</w:t>
      </w:r>
      <w:r w:rsidR="00AC24C9">
        <w:rPr>
          <w:bCs/>
          <w:sz w:val="28"/>
          <w:szCs w:val="28"/>
        </w:rPr>
        <w:t>n</w:t>
      </w:r>
      <w:r w:rsidR="000B4D4D">
        <w:rPr>
          <w:bCs/>
          <w:sz w:val="28"/>
          <w:szCs w:val="28"/>
        </w:rPr>
        <w:t xml:space="preserve"> to the public. </w:t>
      </w:r>
      <w:r w:rsidR="009C1705">
        <w:rPr>
          <w:bCs/>
          <w:sz w:val="28"/>
          <w:szCs w:val="28"/>
        </w:rPr>
        <w:t>For now, we</w:t>
      </w:r>
      <w:r w:rsidR="00AC24C9">
        <w:rPr>
          <w:bCs/>
          <w:sz w:val="28"/>
          <w:szCs w:val="28"/>
        </w:rPr>
        <w:t xml:space="preserve"> will</w:t>
      </w:r>
      <w:r w:rsidR="009C1705">
        <w:rPr>
          <w:bCs/>
          <w:sz w:val="28"/>
          <w:szCs w:val="28"/>
        </w:rPr>
        <w:t xml:space="preserve"> work to get this information on our City Website under</w:t>
      </w:r>
      <w:r w:rsidR="00C73AA0">
        <w:rPr>
          <w:bCs/>
          <w:sz w:val="28"/>
          <w:szCs w:val="28"/>
        </w:rPr>
        <w:t xml:space="preserve"> the Environmental Commission Page. Heather and Evelyn are going to reach out to Shade tree for the</w:t>
      </w:r>
      <w:r w:rsidR="00491FD4">
        <w:rPr>
          <w:bCs/>
          <w:sz w:val="28"/>
          <w:szCs w:val="28"/>
        </w:rPr>
        <w:t xml:space="preserve"> guidance on the ordinance.</w:t>
      </w:r>
      <w:r w:rsidR="00445CF4">
        <w:rPr>
          <w:bCs/>
          <w:sz w:val="28"/>
          <w:szCs w:val="28"/>
        </w:rPr>
        <w:t xml:space="preserve"> Please see </w:t>
      </w:r>
      <w:r w:rsidR="001D3FF3">
        <w:rPr>
          <w:bCs/>
          <w:sz w:val="28"/>
          <w:szCs w:val="28"/>
        </w:rPr>
        <w:t xml:space="preserve">the </w:t>
      </w:r>
      <w:r w:rsidR="00445CF4">
        <w:rPr>
          <w:bCs/>
          <w:sz w:val="28"/>
          <w:szCs w:val="28"/>
        </w:rPr>
        <w:t>attached brochu</w:t>
      </w:r>
      <w:r w:rsidR="006312CB">
        <w:rPr>
          <w:bCs/>
          <w:sz w:val="28"/>
          <w:szCs w:val="28"/>
        </w:rPr>
        <w:t>re.</w:t>
      </w:r>
    </w:p>
    <w:p w14:paraId="0F556BC1" w14:textId="77777777" w:rsidR="00491FD4" w:rsidRPr="00491FD4" w:rsidRDefault="00491FD4" w:rsidP="00491FD4">
      <w:pPr>
        <w:rPr>
          <w:bCs/>
          <w:sz w:val="28"/>
          <w:szCs w:val="28"/>
        </w:rPr>
      </w:pPr>
    </w:p>
    <w:p w14:paraId="6BD8D701" w14:textId="321027D4" w:rsidR="00491FD4" w:rsidRDefault="00491FD4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Heather</w:t>
      </w:r>
      <w:r w:rsidR="00086A26">
        <w:rPr>
          <w:bCs/>
          <w:sz w:val="28"/>
          <w:szCs w:val="28"/>
        </w:rPr>
        <w:t xml:space="preserve"> provided </w:t>
      </w:r>
      <w:r w:rsidR="00BD7F4F">
        <w:rPr>
          <w:bCs/>
          <w:sz w:val="28"/>
          <w:szCs w:val="28"/>
        </w:rPr>
        <w:t>updates on the plastic ordinance</w:t>
      </w:r>
      <w:r w:rsidR="001D3FF3">
        <w:rPr>
          <w:bCs/>
          <w:sz w:val="28"/>
          <w:szCs w:val="28"/>
        </w:rPr>
        <w:t>,</w:t>
      </w:r>
      <w:r w:rsidR="00BD7F4F">
        <w:rPr>
          <w:bCs/>
          <w:sz w:val="28"/>
          <w:szCs w:val="28"/>
        </w:rPr>
        <w:t xml:space="preserve"> as discussed with council at the last meeting</w:t>
      </w:r>
      <w:r w:rsidR="002160F0">
        <w:rPr>
          <w:bCs/>
          <w:sz w:val="28"/>
          <w:szCs w:val="28"/>
        </w:rPr>
        <w:t>. As a community</w:t>
      </w:r>
      <w:r w:rsidR="001D3FF3">
        <w:rPr>
          <w:bCs/>
          <w:sz w:val="28"/>
          <w:szCs w:val="28"/>
        </w:rPr>
        <w:t>,</w:t>
      </w:r>
      <w:r w:rsidR="002160F0">
        <w:rPr>
          <w:bCs/>
          <w:sz w:val="28"/>
          <w:szCs w:val="28"/>
        </w:rPr>
        <w:t xml:space="preserve"> we are pleased with our local businesses and how they have complie</w:t>
      </w:r>
      <w:r w:rsidR="00B60EE1">
        <w:rPr>
          <w:bCs/>
          <w:sz w:val="28"/>
          <w:szCs w:val="28"/>
        </w:rPr>
        <w:t>d with elim</w:t>
      </w:r>
      <w:r w:rsidR="001D3FF3">
        <w:rPr>
          <w:bCs/>
          <w:sz w:val="28"/>
          <w:szCs w:val="28"/>
        </w:rPr>
        <w:t>in</w:t>
      </w:r>
      <w:r w:rsidR="00B60EE1">
        <w:rPr>
          <w:bCs/>
          <w:sz w:val="28"/>
          <w:szCs w:val="28"/>
        </w:rPr>
        <w:t xml:space="preserve">ating the use of plastic bags. </w:t>
      </w:r>
      <w:r w:rsidR="00604C6D">
        <w:rPr>
          <w:bCs/>
          <w:sz w:val="28"/>
          <w:szCs w:val="28"/>
        </w:rPr>
        <w:t xml:space="preserve">However, our large chain stores, </w:t>
      </w:r>
      <w:r w:rsidR="003002D3">
        <w:rPr>
          <w:bCs/>
          <w:sz w:val="28"/>
          <w:szCs w:val="28"/>
        </w:rPr>
        <w:t>Acme,</w:t>
      </w:r>
      <w:r w:rsidR="00604C6D">
        <w:rPr>
          <w:bCs/>
          <w:sz w:val="28"/>
          <w:szCs w:val="28"/>
        </w:rPr>
        <w:t xml:space="preserve"> and Wawa, have not </w:t>
      </w:r>
      <w:r w:rsidR="00AE1271">
        <w:rPr>
          <w:bCs/>
          <w:sz w:val="28"/>
          <w:szCs w:val="28"/>
        </w:rPr>
        <w:t>ease</w:t>
      </w:r>
      <w:r w:rsidR="00EA0E34">
        <w:rPr>
          <w:bCs/>
          <w:sz w:val="28"/>
          <w:szCs w:val="28"/>
        </w:rPr>
        <w:t>d</w:t>
      </w:r>
      <w:r w:rsidR="00AE1271">
        <w:rPr>
          <w:bCs/>
          <w:sz w:val="28"/>
          <w:szCs w:val="28"/>
        </w:rPr>
        <w:t xml:space="preserve"> into the transition. Our Ci</w:t>
      </w:r>
      <w:r w:rsidR="0034425A">
        <w:rPr>
          <w:bCs/>
          <w:sz w:val="28"/>
          <w:szCs w:val="28"/>
        </w:rPr>
        <w:t>ty</w:t>
      </w:r>
      <w:r w:rsidR="00AE1271">
        <w:rPr>
          <w:bCs/>
          <w:sz w:val="28"/>
          <w:szCs w:val="28"/>
        </w:rPr>
        <w:t xml:space="preserve"> Attorney will be sending a reminder letter to </w:t>
      </w:r>
      <w:r w:rsidR="00D273B5">
        <w:rPr>
          <w:bCs/>
          <w:sz w:val="28"/>
          <w:szCs w:val="28"/>
        </w:rPr>
        <w:t>both stores</w:t>
      </w:r>
      <w:r w:rsidR="00B24529">
        <w:rPr>
          <w:bCs/>
          <w:sz w:val="28"/>
          <w:szCs w:val="28"/>
        </w:rPr>
        <w:t>,</w:t>
      </w:r>
      <w:r w:rsidR="00D273B5">
        <w:rPr>
          <w:bCs/>
          <w:sz w:val="28"/>
          <w:szCs w:val="28"/>
        </w:rPr>
        <w:t xml:space="preserve"> reminding them of the ordinance and the p</w:t>
      </w:r>
      <w:r w:rsidR="009E2E36">
        <w:rPr>
          <w:bCs/>
          <w:sz w:val="28"/>
          <w:szCs w:val="28"/>
        </w:rPr>
        <w:t>enal</w:t>
      </w:r>
      <w:r w:rsidR="00D273B5">
        <w:rPr>
          <w:bCs/>
          <w:sz w:val="28"/>
          <w:szCs w:val="28"/>
        </w:rPr>
        <w:t>ties for not comp</w:t>
      </w:r>
      <w:r w:rsidR="00B3529F">
        <w:rPr>
          <w:bCs/>
          <w:sz w:val="28"/>
          <w:szCs w:val="28"/>
        </w:rPr>
        <w:t>lying</w:t>
      </w:r>
      <w:r w:rsidR="0034425A">
        <w:rPr>
          <w:bCs/>
          <w:sz w:val="28"/>
          <w:szCs w:val="28"/>
        </w:rPr>
        <w:t>.</w:t>
      </w:r>
    </w:p>
    <w:p w14:paraId="50A92CCC" w14:textId="77777777" w:rsidR="0034425A" w:rsidRPr="0034425A" w:rsidRDefault="0034425A" w:rsidP="0034425A">
      <w:pPr>
        <w:pStyle w:val="ListParagraph"/>
        <w:rPr>
          <w:bCs/>
          <w:sz w:val="28"/>
          <w:szCs w:val="28"/>
        </w:rPr>
      </w:pPr>
    </w:p>
    <w:p w14:paraId="0F587C67" w14:textId="6E1FCA6D" w:rsidR="0034425A" w:rsidRDefault="0034425A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We discussed </w:t>
      </w:r>
      <w:r w:rsidR="00354F6D">
        <w:rPr>
          <w:bCs/>
          <w:sz w:val="28"/>
          <w:szCs w:val="28"/>
        </w:rPr>
        <w:t xml:space="preserve">the </w:t>
      </w:r>
      <w:r w:rsidR="00C713A2">
        <w:rPr>
          <w:bCs/>
          <w:sz w:val="28"/>
          <w:szCs w:val="28"/>
        </w:rPr>
        <w:t xml:space="preserve">hopes </w:t>
      </w:r>
      <w:r w:rsidR="009E2E36">
        <w:rPr>
          <w:bCs/>
          <w:sz w:val="28"/>
          <w:szCs w:val="28"/>
        </w:rPr>
        <w:t>of having</w:t>
      </w:r>
      <w:r w:rsidR="00C713A2">
        <w:rPr>
          <w:bCs/>
          <w:sz w:val="28"/>
          <w:szCs w:val="28"/>
        </w:rPr>
        <w:t xml:space="preserve"> a shade tree planted at the Water Tower Garden in </w:t>
      </w:r>
      <w:r w:rsidR="008936C8">
        <w:rPr>
          <w:bCs/>
          <w:sz w:val="28"/>
          <w:szCs w:val="28"/>
        </w:rPr>
        <w:t>memory of</w:t>
      </w:r>
      <w:r w:rsidR="00E72D8E">
        <w:rPr>
          <w:bCs/>
          <w:sz w:val="28"/>
          <w:szCs w:val="28"/>
        </w:rPr>
        <w:t xml:space="preserve"> Stina Ferguson</w:t>
      </w:r>
      <w:r w:rsidR="00FD1B3C">
        <w:rPr>
          <w:bCs/>
          <w:sz w:val="28"/>
          <w:szCs w:val="28"/>
        </w:rPr>
        <w:t xml:space="preserve">, </w:t>
      </w:r>
      <w:r w:rsidR="009E2E36">
        <w:rPr>
          <w:bCs/>
          <w:sz w:val="28"/>
          <w:szCs w:val="28"/>
        </w:rPr>
        <w:t xml:space="preserve">a </w:t>
      </w:r>
      <w:r w:rsidR="003002D3">
        <w:rPr>
          <w:bCs/>
          <w:sz w:val="28"/>
          <w:szCs w:val="28"/>
        </w:rPr>
        <w:t>long-time</w:t>
      </w:r>
      <w:r w:rsidR="00FD1B3C">
        <w:rPr>
          <w:bCs/>
          <w:sz w:val="28"/>
          <w:szCs w:val="28"/>
        </w:rPr>
        <w:t xml:space="preserve"> city volunteer</w:t>
      </w:r>
      <w:r w:rsidR="009E2E36">
        <w:rPr>
          <w:bCs/>
          <w:sz w:val="28"/>
          <w:szCs w:val="28"/>
        </w:rPr>
        <w:t>,</w:t>
      </w:r>
      <w:r w:rsidR="00FD1B3C">
        <w:rPr>
          <w:bCs/>
          <w:sz w:val="28"/>
          <w:szCs w:val="28"/>
        </w:rPr>
        <w:t xml:space="preserve"> and gardener. </w:t>
      </w:r>
      <w:r w:rsidR="00160A24">
        <w:rPr>
          <w:bCs/>
          <w:sz w:val="28"/>
          <w:szCs w:val="28"/>
        </w:rPr>
        <w:t xml:space="preserve"> Heather and Judy are going to work jointly with the Garden Club of Cape May and the Shade </w:t>
      </w:r>
      <w:r w:rsidR="00291791">
        <w:rPr>
          <w:bCs/>
          <w:sz w:val="28"/>
          <w:szCs w:val="28"/>
        </w:rPr>
        <w:t>Tree Commission</w:t>
      </w:r>
      <w:r w:rsidR="00160A24">
        <w:rPr>
          <w:bCs/>
          <w:sz w:val="28"/>
          <w:szCs w:val="28"/>
        </w:rPr>
        <w:t xml:space="preserve"> to see about </w:t>
      </w:r>
      <w:r w:rsidR="00B04AD5">
        <w:rPr>
          <w:bCs/>
          <w:sz w:val="28"/>
          <w:szCs w:val="28"/>
        </w:rPr>
        <w:t>moving this project forward.</w:t>
      </w:r>
    </w:p>
    <w:p w14:paraId="4BDFB1B4" w14:textId="77777777" w:rsidR="00D2643C" w:rsidRPr="00D2643C" w:rsidRDefault="00D2643C" w:rsidP="00D2643C">
      <w:pPr>
        <w:pStyle w:val="ListParagraph"/>
        <w:rPr>
          <w:bCs/>
          <w:sz w:val="28"/>
          <w:szCs w:val="28"/>
        </w:rPr>
      </w:pPr>
    </w:p>
    <w:p w14:paraId="38C3D56E" w14:textId="5B75EA37" w:rsidR="00D2643C" w:rsidRDefault="00DF113E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We are still hoping to get a new sign at the Water Tower Garden</w:t>
      </w:r>
      <w:r w:rsidR="009B499A">
        <w:rPr>
          <w:bCs/>
          <w:sz w:val="28"/>
          <w:szCs w:val="28"/>
        </w:rPr>
        <w:t>. We are looking for a local woodworker</w:t>
      </w:r>
      <w:r w:rsidR="00515A77">
        <w:rPr>
          <w:bCs/>
          <w:sz w:val="28"/>
          <w:szCs w:val="28"/>
        </w:rPr>
        <w:t xml:space="preserve"> or </w:t>
      </w:r>
      <w:r w:rsidR="003002D3">
        <w:rPr>
          <w:bCs/>
          <w:sz w:val="28"/>
          <w:szCs w:val="28"/>
        </w:rPr>
        <w:t>sign maker</w:t>
      </w:r>
      <w:r w:rsidR="00515A77">
        <w:rPr>
          <w:bCs/>
          <w:sz w:val="28"/>
          <w:szCs w:val="28"/>
        </w:rPr>
        <w:t xml:space="preserve"> willing to donate their time and talents.</w:t>
      </w:r>
    </w:p>
    <w:p w14:paraId="7D10419C" w14:textId="77777777" w:rsidR="00515A77" w:rsidRPr="00515A77" w:rsidRDefault="00515A77" w:rsidP="00515A77">
      <w:pPr>
        <w:pStyle w:val="ListParagraph"/>
        <w:rPr>
          <w:bCs/>
          <w:sz w:val="28"/>
          <w:szCs w:val="28"/>
        </w:rPr>
      </w:pPr>
    </w:p>
    <w:p w14:paraId="3E166AE9" w14:textId="0B08ABC0" w:rsidR="00515A77" w:rsidRDefault="00861F15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Evelyn discussed our earlier idea of having magnets made that</w:t>
      </w:r>
      <w:r w:rsidR="001041B5">
        <w:rPr>
          <w:bCs/>
          <w:sz w:val="28"/>
          <w:szCs w:val="28"/>
        </w:rPr>
        <w:t xml:space="preserve"> simplify our recycling rules to </w:t>
      </w:r>
      <w:r w:rsidR="00BC6633">
        <w:rPr>
          <w:bCs/>
          <w:sz w:val="28"/>
          <w:szCs w:val="28"/>
        </w:rPr>
        <w:t xml:space="preserve">one concise list. She is going to reach out to our Public Works to </w:t>
      </w:r>
      <w:r w:rsidR="00BC6633">
        <w:rPr>
          <w:bCs/>
          <w:sz w:val="28"/>
          <w:szCs w:val="28"/>
        </w:rPr>
        <w:lastRenderedPageBreak/>
        <w:t>find ou</w:t>
      </w:r>
      <w:r w:rsidR="009E2E36">
        <w:rPr>
          <w:bCs/>
          <w:sz w:val="28"/>
          <w:szCs w:val="28"/>
        </w:rPr>
        <w:t>t</w:t>
      </w:r>
      <w:r w:rsidR="00BC6633">
        <w:rPr>
          <w:bCs/>
          <w:sz w:val="28"/>
          <w:szCs w:val="28"/>
        </w:rPr>
        <w:t xml:space="preserve"> what issues they are having with violation</w:t>
      </w:r>
      <w:r w:rsidR="00F30C6E">
        <w:rPr>
          <w:bCs/>
          <w:sz w:val="28"/>
          <w:szCs w:val="28"/>
        </w:rPr>
        <w:t>s</w:t>
      </w:r>
      <w:r w:rsidR="00BC6633">
        <w:rPr>
          <w:bCs/>
          <w:sz w:val="28"/>
          <w:szCs w:val="28"/>
        </w:rPr>
        <w:t xml:space="preserve"> </w:t>
      </w:r>
      <w:r w:rsidR="003002D3">
        <w:rPr>
          <w:bCs/>
          <w:sz w:val="28"/>
          <w:szCs w:val="28"/>
        </w:rPr>
        <w:t>and</w:t>
      </w:r>
      <w:r w:rsidR="0054273B">
        <w:rPr>
          <w:bCs/>
          <w:sz w:val="28"/>
          <w:szCs w:val="28"/>
        </w:rPr>
        <w:t xml:space="preserve"> to ANJEC to see if they have desi</w:t>
      </w:r>
      <w:r w:rsidR="00C1667A">
        <w:rPr>
          <w:bCs/>
          <w:sz w:val="28"/>
          <w:szCs w:val="28"/>
        </w:rPr>
        <w:t>gned anything similar.</w:t>
      </w:r>
    </w:p>
    <w:p w14:paraId="5321ED2F" w14:textId="77777777" w:rsidR="00C1667A" w:rsidRPr="00C1667A" w:rsidRDefault="00C1667A" w:rsidP="00C1667A">
      <w:pPr>
        <w:pStyle w:val="ListParagraph"/>
        <w:rPr>
          <w:bCs/>
          <w:sz w:val="28"/>
          <w:szCs w:val="28"/>
        </w:rPr>
      </w:pPr>
    </w:p>
    <w:p w14:paraId="6351C5E6" w14:textId="19DB34B9" w:rsidR="00C1667A" w:rsidRDefault="008E1D8F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We discussed the </w:t>
      </w:r>
      <w:r w:rsidR="00BF61C7">
        <w:rPr>
          <w:bCs/>
          <w:sz w:val="28"/>
          <w:szCs w:val="28"/>
        </w:rPr>
        <w:t>possible donation of a water dispenser on the promenade. We a</w:t>
      </w:r>
      <w:r w:rsidR="00286F8B">
        <w:rPr>
          <w:bCs/>
          <w:sz w:val="28"/>
          <w:szCs w:val="28"/>
        </w:rPr>
        <w:t>gree</w:t>
      </w:r>
      <w:r w:rsidR="00BF61C7">
        <w:rPr>
          <w:bCs/>
          <w:sz w:val="28"/>
          <w:szCs w:val="28"/>
        </w:rPr>
        <w:t xml:space="preserve"> that it will be a great addition to have and feel that the</w:t>
      </w:r>
      <w:r w:rsidR="0041588F">
        <w:rPr>
          <w:bCs/>
          <w:sz w:val="28"/>
          <w:szCs w:val="28"/>
        </w:rPr>
        <w:t xml:space="preserve"> best</w:t>
      </w:r>
      <w:r w:rsidR="00BF61C7">
        <w:rPr>
          <w:bCs/>
          <w:sz w:val="28"/>
          <w:szCs w:val="28"/>
        </w:rPr>
        <w:t xml:space="preserve"> possible location would around </w:t>
      </w:r>
      <w:r w:rsidR="00286F8B">
        <w:rPr>
          <w:bCs/>
          <w:sz w:val="28"/>
          <w:szCs w:val="28"/>
        </w:rPr>
        <w:t xml:space="preserve">the </w:t>
      </w:r>
      <w:r w:rsidR="00BF61C7">
        <w:rPr>
          <w:bCs/>
          <w:sz w:val="28"/>
          <w:szCs w:val="28"/>
        </w:rPr>
        <w:t>Convention Hall area</w:t>
      </w:r>
      <w:r w:rsidR="0041588F">
        <w:rPr>
          <w:bCs/>
          <w:sz w:val="28"/>
          <w:szCs w:val="28"/>
        </w:rPr>
        <w:t>, as this is a central spot.</w:t>
      </w:r>
      <w:r w:rsidR="008F78E2">
        <w:rPr>
          <w:bCs/>
          <w:sz w:val="28"/>
          <w:szCs w:val="28"/>
        </w:rPr>
        <w:t xml:space="preserve"> </w:t>
      </w:r>
      <w:r w:rsidR="00A41054">
        <w:rPr>
          <w:bCs/>
          <w:sz w:val="28"/>
          <w:szCs w:val="28"/>
        </w:rPr>
        <w:t>We look forward to helping with this addition.</w:t>
      </w:r>
    </w:p>
    <w:p w14:paraId="4EA648EB" w14:textId="77777777" w:rsidR="00876433" w:rsidRPr="00876433" w:rsidRDefault="00876433" w:rsidP="00876433">
      <w:pPr>
        <w:pStyle w:val="ListParagraph"/>
        <w:rPr>
          <w:bCs/>
          <w:sz w:val="28"/>
          <w:szCs w:val="28"/>
        </w:rPr>
      </w:pPr>
    </w:p>
    <w:p w14:paraId="5F9ABF35" w14:textId="46348D6B" w:rsidR="00876433" w:rsidRPr="00D63FA9" w:rsidRDefault="00F34817" w:rsidP="00193B22">
      <w:pPr>
        <w:pStyle w:val="ListParagraph"/>
        <w:numPr>
          <w:ilvl w:val="0"/>
          <w:numId w:val="9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Chris researched </w:t>
      </w:r>
      <w:r w:rsidR="00F66029">
        <w:rPr>
          <w:bCs/>
          <w:sz w:val="28"/>
          <w:szCs w:val="28"/>
        </w:rPr>
        <w:t>the concern about using your own bags at gro</w:t>
      </w:r>
      <w:r w:rsidR="00417132">
        <w:rPr>
          <w:bCs/>
          <w:sz w:val="28"/>
          <w:szCs w:val="28"/>
        </w:rPr>
        <w:t>c</w:t>
      </w:r>
      <w:r w:rsidR="00F66029">
        <w:rPr>
          <w:bCs/>
          <w:sz w:val="28"/>
          <w:szCs w:val="28"/>
        </w:rPr>
        <w:t>ery stores</w:t>
      </w:r>
      <w:r w:rsidR="00A41054">
        <w:rPr>
          <w:bCs/>
          <w:sz w:val="28"/>
          <w:szCs w:val="28"/>
        </w:rPr>
        <w:t>. He shared</w:t>
      </w:r>
      <w:r w:rsidR="00F66029">
        <w:rPr>
          <w:bCs/>
          <w:sz w:val="28"/>
          <w:szCs w:val="28"/>
        </w:rPr>
        <w:t xml:space="preserve"> that</w:t>
      </w:r>
      <w:r w:rsidR="00417132">
        <w:rPr>
          <w:bCs/>
          <w:sz w:val="28"/>
          <w:szCs w:val="28"/>
        </w:rPr>
        <w:t>,</w:t>
      </w:r>
      <w:r w:rsidR="00F66029">
        <w:rPr>
          <w:bCs/>
          <w:sz w:val="28"/>
          <w:szCs w:val="28"/>
        </w:rPr>
        <w:t xml:space="preserve"> unfortuna</w:t>
      </w:r>
      <w:r w:rsidR="00417132">
        <w:rPr>
          <w:bCs/>
          <w:sz w:val="28"/>
          <w:szCs w:val="28"/>
        </w:rPr>
        <w:t>te</w:t>
      </w:r>
      <w:r w:rsidR="00F66029">
        <w:rPr>
          <w:bCs/>
          <w:sz w:val="28"/>
          <w:szCs w:val="28"/>
        </w:rPr>
        <w:t>ly</w:t>
      </w:r>
      <w:r w:rsidR="00417132">
        <w:rPr>
          <w:bCs/>
          <w:sz w:val="28"/>
          <w:szCs w:val="28"/>
        </w:rPr>
        <w:t>,</w:t>
      </w:r>
      <w:r w:rsidR="00F66029">
        <w:rPr>
          <w:bCs/>
          <w:sz w:val="28"/>
          <w:szCs w:val="28"/>
        </w:rPr>
        <w:t xml:space="preserve"> </w:t>
      </w:r>
      <w:r w:rsidR="00B138D6">
        <w:rPr>
          <w:bCs/>
          <w:sz w:val="28"/>
          <w:szCs w:val="28"/>
        </w:rPr>
        <w:t>plastic lobb</w:t>
      </w:r>
      <w:r w:rsidR="00417132">
        <w:rPr>
          <w:bCs/>
          <w:sz w:val="28"/>
          <w:szCs w:val="28"/>
        </w:rPr>
        <w:t>ie</w:t>
      </w:r>
      <w:r w:rsidR="00B138D6">
        <w:rPr>
          <w:bCs/>
          <w:sz w:val="28"/>
          <w:szCs w:val="28"/>
        </w:rPr>
        <w:t>s have used C</w:t>
      </w:r>
      <w:r w:rsidR="00FA704E">
        <w:rPr>
          <w:bCs/>
          <w:sz w:val="28"/>
          <w:szCs w:val="28"/>
        </w:rPr>
        <w:t>OVID</w:t>
      </w:r>
      <w:r w:rsidR="00B138D6">
        <w:rPr>
          <w:bCs/>
          <w:sz w:val="28"/>
          <w:szCs w:val="28"/>
        </w:rPr>
        <w:t xml:space="preserve"> as a way to </w:t>
      </w:r>
      <w:r w:rsidR="00CE08DD">
        <w:rPr>
          <w:bCs/>
          <w:sz w:val="28"/>
          <w:szCs w:val="28"/>
        </w:rPr>
        <w:t xml:space="preserve">push </w:t>
      </w:r>
      <w:r w:rsidR="00414B4D">
        <w:rPr>
          <w:bCs/>
          <w:sz w:val="28"/>
          <w:szCs w:val="28"/>
        </w:rPr>
        <w:t>a restart to use plastic bags.</w:t>
      </w:r>
      <w:r w:rsidR="00535499">
        <w:rPr>
          <w:bCs/>
          <w:sz w:val="28"/>
          <w:szCs w:val="28"/>
        </w:rPr>
        <w:t xml:space="preserve"> There</w:t>
      </w:r>
      <w:r w:rsidR="00883FDA">
        <w:rPr>
          <w:bCs/>
          <w:sz w:val="28"/>
          <w:szCs w:val="28"/>
        </w:rPr>
        <w:t xml:space="preserve"> has been no </w:t>
      </w:r>
      <w:r w:rsidR="00FA704E">
        <w:rPr>
          <w:bCs/>
          <w:sz w:val="28"/>
          <w:szCs w:val="28"/>
        </w:rPr>
        <w:t>exact</w:t>
      </w:r>
      <w:r w:rsidR="00883FDA">
        <w:rPr>
          <w:bCs/>
          <w:sz w:val="28"/>
          <w:szCs w:val="28"/>
        </w:rPr>
        <w:t xml:space="preserve"> link to </w:t>
      </w:r>
      <w:r w:rsidR="007E2CD2">
        <w:rPr>
          <w:bCs/>
          <w:sz w:val="28"/>
          <w:szCs w:val="28"/>
        </w:rPr>
        <w:t>virus transmission and re</w:t>
      </w:r>
      <w:r w:rsidR="00FA704E">
        <w:rPr>
          <w:bCs/>
          <w:sz w:val="28"/>
          <w:szCs w:val="28"/>
        </w:rPr>
        <w:t>us</w:t>
      </w:r>
      <w:r w:rsidR="007E2CD2">
        <w:rPr>
          <w:bCs/>
          <w:sz w:val="28"/>
          <w:szCs w:val="28"/>
        </w:rPr>
        <w:t xml:space="preserve">able bags. Please see </w:t>
      </w:r>
      <w:r w:rsidR="00FA704E">
        <w:rPr>
          <w:bCs/>
          <w:sz w:val="28"/>
          <w:szCs w:val="28"/>
        </w:rPr>
        <w:t xml:space="preserve">an </w:t>
      </w:r>
      <w:r w:rsidR="007E2CD2">
        <w:rPr>
          <w:bCs/>
          <w:sz w:val="28"/>
          <w:szCs w:val="28"/>
        </w:rPr>
        <w:t>interesting article</w:t>
      </w:r>
      <w:r w:rsidR="00D63FA9">
        <w:rPr>
          <w:bCs/>
          <w:sz w:val="28"/>
          <w:szCs w:val="28"/>
        </w:rPr>
        <w:t xml:space="preserve"> </w:t>
      </w:r>
      <w:r w:rsidR="003002D3">
        <w:rPr>
          <w:bCs/>
          <w:sz w:val="28"/>
          <w:szCs w:val="28"/>
        </w:rPr>
        <w:t>about</w:t>
      </w:r>
      <w:r w:rsidR="00D63FA9">
        <w:rPr>
          <w:bCs/>
          <w:sz w:val="28"/>
          <w:szCs w:val="28"/>
        </w:rPr>
        <w:t xml:space="preserve"> this topic. </w:t>
      </w:r>
      <w:hyperlink r:id="rId8" w:history="1">
        <w:r w:rsidR="00D63FA9" w:rsidRPr="00D63FA9">
          <w:rPr>
            <w:color w:val="0000FF"/>
            <w:u w:val="single"/>
          </w:rPr>
          <w:t>https://www.nrdc.org/experts/victoria-rome/paper-or-plastic-neither-grocery-shopping-during-covid-19</w:t>
        </w:r>
      </w:hyperlink>
    </w:p>
    <w:p w14:paraId="76AFDB70" w14:textId="77777777" w:rsidR="00D63FA9" w:rsidRPr="00D63FA9" w:rsidRDefault="00D63FA9" w:rsidP="00D63FA9">
      <w:pPr>
        <w:pStyle w:val="ListParagraph"/>
        <w:rPr>
          <w:bCs/>
          <w:sz w:val="28"/>
          <w:szCs w:val="28"/>
        </w:rPr>
      </w:pPr>
    </w:p>
    <w:p w14:paraId="57B7AEAD" w14:textId="77777777" w:rsidR="00E00C71" w:rsidRPr="00B17593" w:rsidRDefault="00E00C71" w:rsidP="00171F3D">
      <w:pPr>
        <w:pStyle w:val="ListParagraph"/>
        <w:ind w:left="1440"/>
        <w:rPr>
          <w:bCs/>
          <w:sz w:val="28"/>
          <w:szCs w:val="28"/>
        </w:rPr>
      </w:pPr>
    </w:p>
    <w:p w14:paraId="3FAD3372" w14:textId="12F5F0F8" w:rsidR="007814EE" w:rsidRPr="00165888" w:rsidRDefault="00C11186" w:rsidP="004C0F01">
      <w:pPr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ur next meeting </w:t>
      </w:r>
      <w:r w:rsidR="00DA03F1">
        <w:rPr>
          <w:b/>
          <w:bCs/>
          <w:sz w:val="28"/>
          <w:szCs w:val="28"/>
        </w:rPr>
        <w:t>is scheduled for Tuesd</w:t>
      </w:r>
      <w:r w:rsidR="008179CC">
        <w:rPr>
          <w:b/>
          <w:bCs/>
          <w:sz w:val="28"/>
          <w:szCs w:val="28"/>
        </w:rPr>
        <w:t>ay</w:t>
      </w:r>
      <w:r w:rsidR="00820801">
        <w:rPr>
          <w:b/>
          <w:bCs/>
          <w:sz w:val="28"/>
          <w:szCs w:val="28"/>
        </w:rPr>
        <w:t>,</w:t>
      </w:r>
      <w:r w:rsidR="00F95838">
        <w:rPr>
          <w:b/>
          <w:bCs/>
          <w:sz w:val="28"/>
          <w:szCs w:val="28"/>
        </w:rPr>
        <w:t xml:space="preserve"> </w:t>
      </w:r>
      <w:r w:rsidR="003F1AB0">
        <w:rPr>
          <w:b/>
          <w:bCs/>
          <w:sz w:val="28"/>
          <w:szCs w:val="28"/>
        </w:rPr>
        <w:t>September 22</w:t>
      </w:r>
      <w:r w:rsidR="00532498">
        <w:rPr>
          <w:b/>
          <w:bCs/>
          <w:sz w:val="28"/>
          <w:szCs w:val="28"/>
        </w:rPr>
        <w:t>nd</w:t>
      </w:r>
      <w:r w:rsidR="00107A7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@ 11:00</w:t>
      </w:r>
      <w:r w:rsidR="000D43C2">
        <w:rPr>
          <w:b/>
          <w:bCs/>
          <w:sz w:val="28"/>
          <w:szCs w:val="28"/>
        </w:rPr>
        <w:t>, location to be determined.</w:t>
      </w:r>
    </w:p>
    <w:p w14:paraId="729B8396" w14:textId="77777777" w:rsidR="00C71F42" w:rsidRDefault="00C71F42" w:rsidP="00744482">
      <w:pPr>
        <w:jc w:val="center"/>
        <w:rPr>
          <w:b/>
          <w:bCs/>
          <w:sz w:val="28"/>
          <w:szCs w:val="28"/>
        </w:rPr>
      </w:pPr>
    </w:p>
    <w:p w14:paraId="53141644" w14:textId="77777777" w:rsidR="0027145E" w:rsidRDefault="00C71F42" w:rsidP="0027145E">
      <w:pPr>
        <w:pStyle w:val="PlainText"/>
        <w:rPr>
          <w:bCs/>
          <w:sz w:val="28"/>
          <w:szCs w:val="28"/>
        </w:rPr>
      </w:pPr>
      <w:r w:rsidRPr="00C71F42">
        <w:rPr>
          <w:bCs/>
          <w:sz w:val="28"/>
          <w:szCs w:val="28"/>
        </w:rPr>
        <w:t>Respectively submitted by</w:t>
      </w:r>
      <w:r>
        <w:rPr>
          <w:bCs/>
          <w:sz w:val="28"/>
          <w:szCs w:val="28"/>
        </w:rPr>
        <w:t>,</w:t>
      </w:r>
    </w:p>
    <w:p w14:paraId="44A70372" w14:textId="77777777" w:rsidR="00611FF9" w:rsidRDefault="00011994" w:rsidP="0027145E">
      <w:pPr>
        <w:pStyle w:val="PlainText"/>
        <w:rPr>
          <w:bCs/>
          <w:sz w:val="28"/>
          <w:szCs w:val="28"/>
        </w:rPr>
      </w:pPr>
      <w:r w:rsidRPr="00744482">
        <w:rPr>
          <w:bCs/>
          <w:sz w:val="28"/>
          <w:szCs w:val="28"/>
        </w:rPr>
        <w:t>Heather Bruno</w:t>
      </w:r>
      <w:r w:rsidR="00E44D06" w:rsidRPr="00744482">
        <w:rPr>
          <w:bCs/>
          <w:sz w:val="28"/>
          <w:szCs w:val="28"/>
        </w:rPr>
        <w:t xml:space="preserve">, </w:t>
      </w:r>
      <w:r w:rsidR="008179CC">
        <w:rPr>
          <w:bCs/>
          <w:sz w:val="28"/>
          <w:szCs w:val="28"/>
        </w:rPr>
        <w:t xml:space="preserve">Environmental </w:t>
      </w:r>
      <w:r w:rsidRPr="00744482">
        <w:rPr>
          <w:bCs/>
          <w:sz w:val="28"/>
          <w:szCs w:val="28"/>
        </w:rPr>
        <w:t xml:space="preserve">Commission </w:t>
      </w:r>
      <w:r w:rsidR="008179CC">
        <w:rPr>
          <w:bCs/>
          <w:sz w:val="28"/>
          <w:szCs w:val="28"/>
        </w:rPr>
        <w:t xml:space="preserve">Chairperson &amp; </w:t>
      </w:r>
      <w:r w:rsidRPr="00744482">
        <w:rPr>
          <w:bCs/>
          <w:sz w:val="28"/>
          <w:szCs w:val="28"/>
        </w:rPr>
        <w:t>Secretary</w:t>
      </w:r>
      <w:r w:rsidR="006E1A7C" w:rsidRPr="00744482">
        <w:rPr>
          <w:bCs/>
          <w:sz w:val="28"/>
          <w:szCs w:val="28"/>
        </w:rPr>
        <w:t xml:space="preserve"> </w:t>
      </w:r>
    </w:p>
    <w:sectPr w:rsidR="00611FF9" w:rsidSect="002349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8E9FE9" w14:textId="77777777" w:rsidR="005118DC" w:rsidRDefault="005118DC" w:rsidP="00FF29F6">
      <w:r>
        <w:separator/>
      </w:r>
    </w:p>
  </w:endnote>
  <w:endnote w:type="continuationSeparator" w:id="0">
    <w:p w14:paraId="440107F6" w14:textId="77777777" w:rsidR="005118DC" w:rsidRDefault="005118DC" w:rsidP="00FF2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0A96F" w14:textId="77777777" w:rsidR="005118DC" w:rsidRDefault="005118DC" w:rsidP="00FF29F6">
      <w:r>
        <w:separator/>
      </w:r>
    </w:p>
  </w:footnote>
  <w:footnote w:type="continuationSeparator" w:id="0">
    <w:p w14:paraId="31CCE667" w14:textId="77777777" w:rsidR="005118DC" w:rsidRDefault="005118DC" w:rsidP="00FF2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A33DA"/>
    <w:multiLevelType w:val="hybridMultilevel"/>
    <w:tmpl w:val="F9B05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22B9A"/>
    <w:multiLevelType w:val="hybridMultilevel"/>
    <w:tmpl w:val="D9866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50CD3"/>
    <w:multiLevelType w:val="hybridMultilevel"/>
    <w:tmpl w:val="86CCCC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97F1E"/>
    <w:multiLevelType w:val="hybridMultilevel"/>
    <w:tmpl w:val="D2B89D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1F6B40"/>
    <w:multiLevelType w:val="hybridMultilevel"/>
    <w:tmpl w:val="802A5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0172E"/>
    <w:multiLevelType w:val="hybridMultilevel"/>
    <w:tmpl w:val="D0A61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B35D1"/>
    <w:multiLevelType w:val="hybridMultilevel"/>
    <w:tmpl w:val="7CC861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04777F"/>
    <w:multiLevelType w:val="hybridMultilevel"/>
    <w:tmpl w:val="66D459B6"/>
    <w:lvl w:ilvl="0" w:tplc="C93ED35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27097B"/>
    <w:multiLevelType w:val="hybridMultilevel"/>
    <w:tmpl w:val="BFA0DD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3"/>
  </w:num>
  <w:num w:numId="9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rUwNzWwtLAwsjRS0lEKTi0uzszPAykwNKwFAFa4+DktAAAA"/>
  </w:docVars>
  <w:rsids>
    <w:rsidRoot w:val="005A17EE"/>
    <w:rsid w:val="00005D4F"/>
    <w:rsid w:val="000100E7"/>
    <w:rsid w:val="0001051B"/>
    <w:rsid w:val="00011994"/>
    <w:rsid w:val="00012893"/>
    <w:rsid w:val="000131ED"/>
    <w:rsid w:val="00013493"/>
    <w:rsid w:val="00013BB9"/>
    <w:rsid w:val="0001423D"/>
    <w:rsid w:val="000165CE"/>
    <w:rsid w:val="0001790D"/>
    <w:rsid w:val="00021FC1"/>
    <w:rsid w:val="00022151"/>
    <w:rsid w:val="00023990"/>
    <w:rsid w:val="0002571D"/>
    <w:rsid w:val="00025E49"/>
    <w:rsid w:val="00031EF3"/>
    <w:rsid w:val="00032400"/>
    <w:rsid w:val="00041564"/>
    <w:rsid w:val="00046FC6"/>
    <w:rsid w:val="000473D4"/>
    <w:rsid w:val="00056C0A"/>
    <w:rsid w:val="00057249"/>
    <w:rsid w:val="00060E3E"/>
    <w:rsid w:val="00061948"/>
    <w:rsid w:val="00061D8E"/>
    <w:rsid w:val="00063CBB"/>
    <w:rsid w:val="000641B7"/>
    <w:rsid w:val="00066D16"/>
    <w:rsid w:val="00072F94"/>
    <w:rsid w:val="00073B23"/>
    <w:rsid w:val="00075728"/>
    <w:rsid w:val="0007797B"/>
    <w:rsid w:val="00077CEA"/>
    <w:rsid w:val="00081A35"/>
    <w:rsid w:val="000825B5"/>
    <w:rsid w:val="00086A26"/>
    <w:rsid w:val="00091A9E"/>
    <w:rsid w:val="00092629"/>
    <w:rsid w:val="00094C14"/>
    <w:rsid w:val="000977AE"/>
    <w:rsid w:val="000977F4"/>
    <w:rsid w:val="00097BC8"/>
    <w:rsid w:val="000A2590"/>
    <w:rsid w:val="000B02C5"/>
    <w:rsid w:val="000B1B87"/>
    <w:rsid w:val="000B2465"/>
    <w:rsid w:val="000B4D4D"/>
    <w:rsid w:val="000B5591"/>
    <w:rsid w:val="000B7804"/>
    <w:rsid w:val="000C1C39"/>
    <w:rsid w:val="000C7DC4"/>
    <w:rsid w:val="000D43C2"/>
    <w:rsid w:val="000E06C7"/>
    <w:rsid w:val="000E0D5B"/>
    <w:rsid w:val="000E1717"/>
    <w:rsid w:val="000E1BD0"/>
    <w:rsid w:val="000E25A7"/>
    <w:rsid w:val="000E28FC"/>
    <w:rsid w:val="000E3883"/>
    <w:rsid w:val="000E46E0"/>
    <w:rsid w:val="000E4DFD"/>
    <w:rsid w:val="000E6EBA"/>
    <w:rsid w:val="000E733A"/>
    <w:rsid w:val="000F36FF"/>
    <w:rsid w:val="000F458C"/>
    <w:rsid w:val="000F5A3D"/>
    <w:rsid w:val="00101ACA"/>
    <w:rsid w:val="001023C3"/>
    <w:rsid w:val="001033D6"/>
    <w:rsid w:val="00104161"/>
    <w:rsid w:val="001041B5"/>
    <w:rsid w:val="00105007"/>
    <w:rsid w:val="00105802"/>
    <w:rsid w:val="00107A79"/>
    <w:rsid w:val="001107CD"/>
    <w:rsid w:val="00112AC0"/>
    <w:rsid w:val="00113EEB"/>
    <w:rsid w:val="00113FDB"/>
    <w:rsid w:val="001149E0"/>
    <w:rsid w:val="0011501F"/>
    <w:rsid w:val="001165C3"/>
    <w:rsid w:val="00117452"/>
    <w:rsid w:val="00126F6F"/>
    <w:rsid w:val="00127505"/>
    <w:rsid w:val="00130DBF"/>
    <w:rsid w:val="00131555"/>
    <w:rsid w:val="0013332E"/>
    <w:rsid w:val="001355FB"/>
    <w:rsid w:val="001370D0"/>
    <w:rsid w:val="00137ACE"/>
    <w:rsid w:val="00141090"/>
    <w:rsid w:val="0014116E"/>
    <w:rsid w:val="0014227F"/>
    <w:rsid w:val="001426DD"/>
    <w:rsid w:val="0014646E"/>
    <w:rsid w:val="001474CF"/>
    <w:rsid w:val="00151B32"/>
    <w:rsid w:val="001521BA"/>
    <w:rsid w:val="001541F7"/>
    <w:rsid w:val="001557D3"/>
    <w:rsid w:val="00155AA1"/>
    <w:rsid w:val="00160A24"/>
    <w:rsid w:val="001647DA"/>
    <w:rsid w:val="00164DA2"/>
    <w:rsid w:val="00165888"/>
    <w:rsid w:val="001677E6"/>
    <w:rsid w:val="0017081E"/>
    <w:rsid w:val="00171F3D"/>
    <w:rsid w:val="001747F0"/>
    <w:rsid w:val="00174B9C"/>
    <w:rsid w:val="00174D6C"/>
    <w:rsid w:val="0017516B"/>
    <w:rsid w:val="00175424"/>
    <w:rsid w:val="00177B95"/>
    <w:rsid w:val="001822C9"/>
    <w:rsid w:val="0018273B"/>
    <w:rsid w:val="00184ABF"/>
    <w:rsid w:val="00185856"/>
    <w:rsid w:val="00186045"/>
    <w:rsid w:val="0018695A"/>
    <w:rsid w:val="001913D5"/>
    <w:rsid w:val="00191EA8"/>
    <w:rsid w:val="00193A94"/>
    <w:rsid w:val="00193B22"/>
    <w:rsid w:val="00193CC0"/>
    <w:rsid w:val="00193E0B"/>
    <w:rsid w:val="00194399"/>
    <w:rsid w:val="001944CB"/>
    <w:rsid w:val="00195187"/>
    <w:rsid w:val="001968FF"/>
    <w:rsid w:val="0019761B"/>
    <w:rsid w:val="00197FFC"/>
    <w:rsid w:val="001A18AA"/>
    <w:rsid w:val="001A2036"/>
    <w:rsid w:val="001A4B7E"/>
    <w:rsid w:val="001A6A7F"/>
    <w:rsid w:val="001A6ED5"/>
    <w:rsid w:val="001A79C0"/>
    <w:rsid w:val="001A7C0B"/>
    <w:rsid w:val="001B112D"/>
    <w:rsid w:val="001B5277"/>
    <w:rsid w:val="001C51A8"/>
    <w:rsid w:val="001C5222"/>
    <w:rsid w:val="001D08B3"/>
    <w:rsid w:val="001D2689"/>
    <w:rsid w:val="001D3FF3"/>
    <w:rsid w:val="001D5D71"/>
    <w:rsid w:val="001E32EC"/>
    <w:rsid w:val="001E44A2"/>
    <w:rsid w:val="001E5F92"/>
    <w:rsid w:val="001F151A"/>
    <w:rsid w:val="001F2443"/>
    <w:rsid w:val="001F291C"/>
    <w:rsid w:val="001F3FED"/>
    <w:rsid w:val="001F6C80"/>
    <w:rsid w:val="001F7BBD"/>
    <w:rsid w:val="00201B30"/>
    <w:rsid w:val="0020357F"/>
    <w:rsid w:val="00204D56"/>
    <w:rsid w:val="00210F38"/>
    <w:rsid w:val="002111F0"/>
    <w:rsid w:val="0021319C"/>
    <w:rsid w:val="0021477E"/>
    <w:rsid w:val="002160F0"/>
    <w:rsid w:val="00216C7E"/>
    <w:rsid w:val="00221289"/>
    <w:rsid w:val="00221B23"/>
    <w:rsid w:val="002242EB"/>
    <w:rsid w:val="00231D5A"/>
    <w:rsid w:val="00231ED2"/>
    <w:rsid w:val="00232140"/>
    <w:rsid w:val="00232231"/>
    <w:rsid w:val="00234949"/>
    <w:rsid w:val="0023769D"/>
    <w:rsid w:val="002414D7"/>
    <w:rsid w:val="00241815"/>
    <w:rsid w:val="00243621"/>
    <w:rsid w:val="00243622"/>
    <w:rsid w:val="0024596D"/>
    <w:rsid w:val="00250026"/>
    <w:rsid w:val="002517AC"/>
    <w:rsid w:val="00251A1C"/>
    <w:rsid w:val="002525A4"/>
    <w:rsid w:val="00253CEA"/>
    <w:rsid w:val="00254160"/>
    <w:rsid w:val="00256BA5"/>
    <w:rsid w:val="0025755E"/>
    <w:rsid w:val="00263496"/>
    <w:rsid w:val="00265416"/>
    <w:rsid w:val="00266C5B"/>
    <w:rsid w:val="00267D28"/>
    <w:rsid w:val="0027145E"/>
    <w:rsid w:val="00277EEA"/>
    <w:rsid w:val="002816F7"/>
    <w:rsid w:val="0028292F"/>
    <w:rsid w:val="00283AB9"/>
    <w:rsid w:val="00284D96"/>
    <w:rsid w:val="00285C1C"/>
    <w:rsid w:val="00285F97"/>
    <w:rsid w:val="00286F8B"/>
    <w:rsid w:val="00291791"/>
    <w:rsid w:val="00294DB0"/>
    <w:rsid w:val="00296E6E"/>
    <w:rsid w:val="002A0933"/>
    <w:rsid w:val="002A7F14"/>
    <w:rsid w:val="002B038C"/>
    <w:rsid w:val="002B1F83"/>
    <w:rsid w:val="002B49E6"/>
    <w:rsid w:val="002B7024"/>
    <w:rsid w:val="002C2F43"/>
    <w:rsid w:val="002C43F9"/>
    <w:rsid w:val="002D10AC"/>
    <w:rsid w:val="002D16B9"/>
    <w:rsid w:val="002D332B"/>
    <w:rsid w:val="002D3D6E"/>
    <w:rsid w:val="002D3EBE"/>
    <w:rsid w:val="002D6BC6"/>
    <w:rsid w:val="002D7569"/>
    <w:rsid w:val="002E2C15"/>
    <w:rsid w:val="002E754F"/>
    <w:rsid w:val="002F131E"/>
    <w:rsid w:val="002F16A2"/>
    <w:rsid w:val="002F2AEF"/>
    <w:rsid w:val="002F499B"/>
    <w:rsid w:val="002F5923"/>
    <w:rsid w:val="002F646E"/>
    <w:rsid w:val="002F7242"/>
    <w:rsid w:val="003002D3"/>
    <w:rsid w:val="003005F4"/>
    <w:rsid w:val="00305003"/>
    <w:rsid w:val="00305ADD"/>
    <w:rsid w:val="003074A3"/>
    <w:rsid w:val="00307529"/>
    <w:rsid w:val="00307866"/>
    <w:rsid w:val="00311F50"/>
    <w:rsid w:val="003131E3"/>
    <w:rsid w:val="003155C6"/>
    <w:rsid w:val="00322065"/>
    <w:rsid w:val="00322B6F"/>
    <w:rsid w:val="003272D8"/>
    <w:rsid w:val="00331062"/>
    <w:rsid w:val="00331AC1"/>
    <w:rsid w:val="003327B3"/>
    <w:rsid w:val="00335638"/>
    <w:rsid w:val="00335C91"/>
    <w:rsid w:val="003360D9"/>
    <w:rsid w:val="00342DA0"/>
    <w:rsid w:val="0034425A"/>
    <w:rsid w:val="00347449"/>
    <w:rsid w:val="00350693"/>
    <w:rsid w:val="00351921"/>
    <w:rsid w:val="00354A7C"/>
    <w:rsid w:val="00354F6D"/>
    <w:rsid w:val="003553B7"/>
    <w:rsid w:val="00356990"/>
    <w:rsid w:val="00357060"/>
    <w:rsid w:val="00362DC1"/>
    <w:rsid w:val="00366AD8"/>
    <w:rsid w:val="00367D38"/>
    <w:rsid w:val="00371CF1"/>
    <w:rsid w:val="003720D7"/>
    <w:rsid w:val="00372F00"/>
    <w:rsid w:val="003730BB"/>
    <w:rsid w:val="00373311"/>
    <w:rsid w:val="003739B7"/>
    <w:rsid w:val="00375B17"/>
    <w:rsid w:val="00375C20"/>
    <w:rsid w:val="00376CAB"/>
    <w:rsid w:val="0038016B"/>
    <w:rsid w:val="00380CE7"/>
    <w:rsid w:val="00384AD5"/>
    <w:rsid w:val="0038520F"/>
    <w:rsid w:val="00385D2F"/>
    <w:rsid w:val="00386B70"/>
    <w:rsid w:val="003905D0"/>
    <w:rsid w:val="00390FB6"/>
    <w:rsid w:val="003914E8"/>
    <w:rsid w:val="0039258B"/>
    <w:rsid w:val="003957A0"/>
    <w:rsid w:val="00396227"/>
    <w:rsid w:val="00397CF3"/>
    <w:rsid w:val="003A05F5"/>
    <w:rsid w:val="003A3A56"/>
    <w:rsid w:val="003A57D3"/>
    <w:rsid w:val="003A7DC3"/>
    <w:rsid w:val="003B0133"/>
    <w:rsid w:val="003B03D9"/>
    <w:rsid w:val="003B1406"/>
    <w:rsid w:val="003B15FA"/>
    <w:rsid w:val="003B1B62"/>
    <w:rsid w:val="003B4AED"/>
    <w:rsid w:val="003B4BFC"/>
    <w:rsid w:val="003B6F14"/>
    <w:rsid w:val="003D1A56"/>
    <w:rsid w:val="003D2A28"/>
    <w:rsid w:val="003D594A"/>
    <w:rsid w:val="003D7DAD"/>
    <w:rsid w:val="003D7FC7"/>
    <w:rsid w:val="003E1EE5"/>
    <w:rsid w:val="003E71FD"/>
    <w:rsid w:val="003F0C46"/>
    <w:rsid w:val="003F1571"/>
    <w:rsid w:val="003F1AB0"/>
    <w:rsid w:val="003F50C7"/>
    <w:rsid w:val="003F527E"/>
    <w:rsid w:val="003F5325"/>
    <w:rsid w:val="003F66A7"/>
    <w:rsid w:val="00401956"/>
    <w:rsid w:val="00401DE3"/>
    <w:rsid w:val="00404829"/>
    <w:rsid w:val="004059AD"/>
    <w:rsid w:val="00410E88"/>
    <w:rsid w:val="004140B2"/>
    <w:rsid w:val="00414B4D"/>
    <w:rsid w:val="00415235"/>
    <w:rsid w:val="0041582D"/>
    <w:rsid w:val="0041588F"/>
    <w:rsid w:val="00416A13"/>
    <w:rsid w:val="00417132"/>
    <w:rsid w:val="00420830"/>
    <w:rsid w:val="00422A06"/>
    <w:rsid w:val="00423D71"/>
    <w:rsid w:val="00423F06"/>
    <w:rsid w:val="00424469"/>
    <w:rsid w:val="00426504"/>
    <w:rsid w:val="00431278"/>
    <w:rsid w:val="0043589C"/>
    <w:rsid w:val="004358EE"/>
    <w:rsid w:val="00437E1E"/>
    <w:rsid w:val="00437E5E"/>
    <w:rsid w:val="004409CE"/>
    <w:rsid w:val="0044103F"/>
    <w:rsid w:val="0044224E"/>
    <w:rsid w:val="0044548E"/>
    <w:rsid w:val="00445CF4"/>
    <w:rsid w:val="00445E92"/>
    <w:rsid w:val="004479DF"/>
    <w:rsid w:val="00451F1F"/>
    <w:rsid w:val="00452DAB"/>
    <w:rsid w:val="00454608"/>
    <w:rsid w:val="00454D22"/>
    <w:rsid w:val="004551AF"/>
    <w:rsid w:val="00457F35"/>
    <w:rsid w:val="00471B5E"/>
    <w:rsid w:val="00473BA4"/>
    <w:rsid w:val="00474198"/>
    <w:rsid w:val="004761FF"/>
    <w:rsid w:val="00476CF3"/>
    <w:rsid w:val="00477F0C"/>
    <w:rsid w:val="00484376"/>
    <w:rsid w:val="0048625E"/>
    <w:rsid w:val="00487F49"/>
    <w:rsid w:val="00491FD4"/>
    <w:rsid w:val="004960DE"/>
    <w:rsid w:val="004A0C47"/>
    <w:rsid w:val="004A10CF"/>
    <w:rsid w:val="004A2F49"/>
    <w:rsid w:val="004A3513"/>
    <w:rsid w:val="004A390E"/>
    <w:rsid w:val="004B143A"/>
    <w:rsid w:val="004B1877"/>
    <w:rsid w:val="004B2037"/>
    <w:rsid w:val="004B2E16"/>
    <w:rsid w:val="004B3B61"/>
    <w:rsid w:val="004B62B9"/>
    <w:rsid w:val="004B7B77"/>
    <w:rsid w:val="004B7E53"/>
    <w:rsid w:val="004C0F01"/>
    <w:rsid w:val="004C2E5B"/>
    <w:rsid w:val="004C4784"/>
    <w:rsid w:val="004C533F"/>
    <w:rsid w:val="004C5CA4"/>
    <w:rsid w:val="004D2F88"/>
    <w:rsid w:val="004D481E"/>
    <w:rsid w:val="004E0BEE"/>
    <w:rsid w:val="004E0D81"/>
    <w:rsid w:val="004E6E1F"/>
    <w:rsid w:val="004E7004"/>
    <w:rsid w:val="004F000D"/>
    <w:rsid w:val="004F1993"/>
    <w:rsid w:val="004F7605"/>
    <w:rsid w:val="004F7CA7"/>
    <w:rsid w:val="004F7D17"/>
    <w:rsid w:val="00500BB3"/>
    <w:rsid w:val="005019A8"/>
    <w:rsid w:val="00503C6B"/>
    <w:rsid w:val="005048A8"/>
    <w:rsid w:val="00505C93"/>
    <w:rsid w:val="005064DF"/>
    <w:rsid w:val="005118DC"/>
    <w:rsid w:val="0051209C"/>
    <w:rsid w:val="00512FAC"/>
    <w:rsid w:val="0051361A"/>
    <w:rsid w:val="00513B65"/>
    <w:rsid w:val="00515A77"/>
    <w:rsid w:val="00520D1A"/>
    <w:rsid w:val="005221C6"/>
    <w:rsid w:val="00524A6E"/>
    <w:rsid w:val="005258EA"/>
    <w:rsid w:val="00526C90"/>
    <w:rsid w:val="00531580"/>
    <w:rsid w:val="005319C2"/>
    <w:rsid w:val="00531F5F"/>
    <w:rsid w:val="0053230C"/>
    <w:rsid w:val="00532498"/>
    <w:rsid w:val="005331E7"/>
    <w:rsid w:val="00535499"/>
    <w:rsid w:val="005356E5"/>
    <w:rsid w:val="005378C3"/>
    <w:rsid w:val="0054089E"/>
    <w:rsid w:val="005412B9"/>
    <w:rsid w:val="00541420"/>
    <w:rsid w:val="005426D8"/>
    <w:rsid w:val="0054273B"/>
    <w:rsid w:val="00543308"/>
    <w:rsid w:val="00543C54"/>
    <w:rsid w:val="00552159"/>
    <w:rsid w:val="0055233F"/>
    <w:rsid w:val="00556C91"/>
    <w:rsid w:val="005570C9"/>
    <w:rsid w:val="00563696"/>
    <w:rsid w:val="00563CFC"/>
    <w:rsid w:val="00570E10"/>
    <w:rsid w:val="00572726"/>
    <w:rsid w:val="00574E7F"/>
    <w:rsid w:val="00575311"/>
    <w:rsid w:val="005824B5"/>
    <w:rsid w:val="00585098"/>
    <w:rsid w:val="005870C8"/>
    <w:rsid w:val="00592E7D"/>
    <w:rsid w:val="00593811"/>
    <w:rsid w:val="00594A33"/>
    <w:rsid w:val="0059641A"/>
    <w:rsid w:val="00597AB2"/>
    <w:rsid w:val="00597BB5"/>
    <w:rsid w:val="005A124D"/>
    <w:rsid w:val="005A17EE"/>
    <w:rsid w:val="005A657E"/>
    <w:rsid w:val="005B121F"/>
    <w:rsid w:val="005B1545"/>
    <w:rsid w:val="005B351C"/>
    <w:rsid w:val="005B5468"/>
    <w:rsid w:val="005C2AC1"/>
    <w:rsid w:val="005D2676"/>
    <w:rsid w:val="005D3014"/>
    <w:rsid w:val="005D6B6E"/>
    <w:rsid w:val="005E0CFD"/>
    <w:rsid w:val="005E0FC4"/>
    <w:rsid w:val="005E277A"/>
    <w:rsid w:val="005E6AA9"/>
    <w:rsid w:val="005E7897"/>
    <w:rsid w:val="005F1069"/>
    <w:rsid w:val="005F1685"/>
    <w:rsid w:val="005F2811"/>
    <w:rsid w:val="005F60CF"/>
    <w:rsid w:val="00600171"/>
    <w:rsid w:val="0060134F"/>
    <w:rsid w:val="0060217A"/>
    <w:rsid w:val="00603BA7"/>
    <w:rsid w:val="00604C6D"/>
    <w:rsid w:val="00611FF9"/>
    <w:rsid w:val="00613EA0"/>
    <w:rsid w:val="006150C8"/>
    <w:rsid w:val="00617ABE"/>
    <w:rsid w:val="006206FB"/>
    <w:rsid w:val="0062219A"/>
    <w:rsid w:val="00622381"/>
    <w:rsid w:val="0062426D"/>
    <w:rsid w:val="0062460B"/>
    <w:rsid w:val="006246AD"/>
    <w:rsid w:val="00625FA1"/>
    <w:rsid w:val="00626B01"/>
    <w:rsid w:val="00626E09"/>
    <w:rsid w:val="006306C0"/>
    <w:rsid w:val="006312CB"/>
    <w:rsid w:val="0063171E"/>
    <w:rsid w:val="006332B2"/>
    <w:rsid w:val="006335A2"/>
    <w:rsid w:val="00634A14"/>
    <w:rsid w:val="0063675B"/>
    <w:rsid w:val="00637B5A"/>
    <w:rsid w:val="006401F9"/>
    <w:rsid w:val="00640CCD"/>
    <w:rsid w:val="00641829"/>
    <w:rsid w:val="0064250E"/>
    <w:rsid w:val="006434B0"/>
    <w:rsid w:val="00644EF1"/>
    <w:rsid w:val="00645FB1"/>
    <w:rsid w:val="00647C8A"/>
    <w:rsid w:val="00660862"/>
    <w:rsid w:val="006609C2"/>
    <w:rsid w:val="0066571B"/>
    <w:rsid w:val="00665910"/>
    <w:rsid w:val="006665EB"/>
    <w:rsid w:val="00667394"/>
    <w:rsid w:val="00667890"/>
    <w:rsid w:val="00667F55"/>
    <w:rsid w:val="00670419"/>
    <w:rsid w:val="00672BB0"/>
    <w:rsid w:val="00674D6F"/>
    <w:rsid w:val="00680A2F"/>
    <w:rsid w:val="006850F4"/>
    <w:rsid w:val="00690BA5"/>
    <w:rsid w:val="00691B5B"/>
    <w:rsid w:val="00692070"/>
    <w:rsid w:val="00694B73"/>
    <w:rsid w:val="006961B4"/>
    <w:rsid w:val="00697BE0"/>
    <w:rsid w:val="006A0A9B"/>
    <w:rsid w:val="006A1269"/>
    <w:rsid w:val="006A3ABA"/>
    <w:rsid w:val="006A3ECC"/>
    <w:rsid w:val="006B31AB"/>
    <w:rsid w:val="006B514E"/>
    <w:rsid w:val="006C072A"/>
    <w:rsid w:val="006C1B40"/>
    <w:rsid w:val="006C1BE1"/>
    <w:rsid w:val="006C34CD"/>
    <w:rsid w:val="006C4019"/>
    <w:rsid w:val="006C63B1"/>
    <w:rsid w:val="006C64D0"/>
    <w:rsid w:val="006C7163"/>
    <w:rsid w:val="006D04A4"/>
    <w:rsid w:val="006D0C1B"/>
    <w:rsid w:val="006D17EE"/>
    <w:rsid w:val="006D3148"/>
    <w:rsid w:val="006D603B"/>
    <w:rsid w:val="006E0597"/>
    <w:rsid w:val="006E0676"/>
    <w:rsid w:val="006E1A7C"/>
    <w:rsid w:val="006E3017"/>
    <w:rsid w:val="006F1C90"/>
    <w:rsid w:val="006F2965"/>
    <w:rsid w:val="006F3CC5"/>
    <w:rsid w:val="006F68F9"/>
    <w:rsid w:val="00701E92"/>
    <w:rsid w:val="00702253"/>
    <w:rsid w:val="007050F6"/>
    <w:rsid w:val="00706652"/>
    <w:rsid w:val="00706E3B"/>
    <w:rsid w:val="00706EDA"/>
    <w:rsid w:val="007121F8"/>
    <w:rsid w:val="00713F48"/>
    <w:rsid w:val="00714707"/>
    <w:rsid w:val="00720B8A"/>
    <w:rsid w:val="007221C1"/>
    <w:rsid w:val="00722DD4"/>
    <w:rsid w:val="00722EBB"/>
    <w:rsid w:val="00723084"/>
    <w:rsid w:val="007237D9"/>
    <w:rsid w:val="00724EEB"/>
    <w:rsid w:val="00730BF5"/>
    <w:rsid w:val="00732E05"/>
    <w:rsid w:val="00734808"/>
    <w:rsid w:val="0073618F"/>
    <w:rsid w:val="00736CD2"/>
    <w:rsid w:val="00740DB5"/>
    <w:rsid w:val="0074243A"/>
    <w:rsid w:val="007436D4"/>
    <w:rsid w:val="00744482"/>
    <w:rsid w:val="00746FFE"/>
    <w:rsid w:val="00747109"/>
    <w:rsid w:val="00752ECB"/>
    <w:rsid w:val="00762DB7"/>
    <w:rsid w:val="00765E38"/>
    <w:rsid w:val="0076731A"/>
    <w:rsid w:val="00770C7F"/>
    <w:rsid w:val="00770F84"/>
    <w:rsid w:val="00771246"/>
    <w:rsid w:val="00771B70"/>
    <w:rsid w:val="00772FB2"/>
    <w:rsid w:val="00774216"/>
    <w:rsid w:val="00776F30"/>
    <w:rsid w:val="007800AB"/>
    <w:rsid w:val="00780E07"/>
    <w:rsid w:val="007813C1"/>
    <w:rsid w:val="007814EE"/>
    <w:rsid w:val="007815D7"/>
    <w:rsid w:val="0078406F"/>
    <w:rsid w:val="00785AAF"/>
    <w:rsid w:val="00785CA8"/>
    <w:rsid w:val="00786BDC"/>
    <w:rsid w:val="00786E50"/>
    <w:rsid w:val="00790551"/>
    <w:rsid w:val="00791EA1"/>
    <w:rsid w:val="0079435C"/>
    <w:rsid w:val="0079534D"/>
    <w:rsid w:val="00797B3B"/>
    <w:rsid w:val="007A17E6"/>
    <w:rsid w:val="007A29F3"/>
    <w:rsid w:val="007B0AA1"/>
    <w:rsid w:val="007B43BE"/>
    <w:rsid w:val="007B467B"/>
    <w:rsid w:val="007B6DF0"/>
    <w:rsid w:val="007C57ED"/>
    <w:rsid w:val="007C639A"/>
    <w:rsid w:val="007C730F"/>
    <w:rsid w:val="007C7454"/>
    <w:rsid w:val="007D0877"/>
    <w:rsid w:val="007D225E"/>
    <w:rsid w:val="007D5D66"/>
    <w:rsid w:val="007D5EEE"/>
    <w:rsid w:val="007D73B2"/>
    <w:rsid w:val="007D7D36"/>
    <w:rsid w:val="007E1FFE"/>
    <w:rsid w:val="007E2660"/>
    <w:rsid w:val="007E2CD2"/>
    <w:rsid w:val="007E3473"/>
    <w:rsid w:val="007E45CE"/>
    <w:rsid w:val="007E75BB"/>
    <w:rsid w:val="007F265A"/>
    <w:rsid w:val="0080287B"/>
    <w:rsid w:val="00803D75"/>
    <w:rsid w:val="008043FE"/>
    <w:rsid w:val="00804C2A"/>
    <w:rsid w:val="00805689"/>
    <w:rsid w:val="008104C6"/>
    <w:rsid w:val="00810796"/>
    <w:rsid w:val="008124ED"/>
    <w:rsid w:val="008134C9"/>
    <w:rsid w:val="00813E58"/>
    <w:rsid w:val="00814791"/>
    <w:rsid w:val="008179CC"/>
    <w:rsid w:val="00820801"/>
    <w:rsid w:val="008232DB"/>
    <w:rsid w:val="00824562"/>
    <w:rsid w:val="008246BA"/>
    <w:rsid w:val="00824ED2"/>
    <w:rsid w:val="008265A4"/>
    <w:rsid w:val="008302D0"/>
    <w:rsid w:val="008305FC"/>
    <w:rsid w:val="00830F26"/>
    <w:rsid w:val="00831497"/>
    <w:rsid w:val="00831E9E"/>
    <w:rsid w:val="00831F19"/>
    <w:rsid w:val="00832F8C"/>
    <w:rsid w:val="00832FC8"/>
    <w:rsid w:val="00834092"/>
    <w:rsid w:val="0083448C"/>
    <w:rsid w:val="008345BD"/>
    <w:rsid w:val="00836CCF"/>
    <w:rsid w:val="00836F61"/>
    <w:rsid w:val="00837DDB"/>
    <w:rsid w:val="00843FCF"/>
    <w:rsid w:val="00845734"/>
    <w:rsid w:val="00845DFB"/>
    <w:rsid w:val="00853D47"/>
    <w:rsid w:val="0085426C"/>
    <w:rsid w:val="0085481D"/>
    <w:rsid w:val="008606B1"/>
    <w:rsid w:val="00860B0D"/>
    <w:rsid w:val="00860DC3"/>
    <w:rsid w:val="00861F15"/>
    <w:rsid w:val="00865689"/>
    <w:rsid w:val="008661CE"/>
    <w:rsid w:val="00867115"/>
    <w:rsid w:val="00867682"/>
    <w:rsid w:val="008701A9"/>
    <w:rsid w:val="00873CCE"/>
    <w:rsid w:val="00874FFC"/>
    <w:rsid w:val="00876433"/>
    <w:rsid w:val="00883759"/>
    <w:rsid w:val="00883C28"/>
    <w:rsid w:val="00883FDA"/>
    <w:rsid w:val="0088449C"/>
    <w:rsid w:val="00887755"/>
    <w:rsid w:val="008910EC"/>
    <w:rsid w:val="008936C8"/>
    <w:rsid w:val="00893E59"/>
    <w:rsid w:val="008959B9"/>
    <w:rsid w:val="00896AEE"/>
    <w:rsid w:val="008A19F4"/>
    <w:rsid w:val="008A1F88"/>
    <w:rsid w:val="008A2325"/>
    <w:rsid w:val="008A2F49"/>
    <w:rsid w:val="008A322D"/>
    <w:rsid w:val="008A34AE"/>
    <w:rsid w:val="008A4CFE"/>
    <w:rsid w:val="008A6C12"/>
    <w:rsid w:val="008B0984"/>
    <w:rsid w:val="008B0B06"/>
    <w:rsid w:val="008B11C1"/>
    <w:rsid w:val="008B2525"/>
    <w:rsid w:val="008B3352"/>
    <w:rsid w:val="008B553F"/>
    <w:rsid w:val="008B7730"/>
    <w:rsid w:val="008B796B"/>
    <w:rsid w:val="008C0A05"/>
    <w:rsid w:val="008C36F8"/>
    <w:rsid w:val="008C3CD3"/>
    <w:rsid w:val="008C65E2"/>
    <w:rsid w:val="008D0E37"/>
    <w:rsid w:val="008D2D81"/>
    <w:rsid w:val="008D4254"/>
    <w:rsid w:val="008E08C3"/>
    <w:rsid w:val="008E1D43"/>
    <w:rsid w:val="008E1D8F"/>
    <w:rsid w:val="008E287F"/>
    <w:rsid w:val="008E3AD7"/>
    <w:rsid w:val="008E4444"/>
    <w:rsid w:val="008E48AB"/>
    <w:rsid w:val="008E77B4"/>
    <w:rsid w:val="008F55CA"/>
    <w:rsid w:val="008F6CE1"/>
    <w:rsid w:val="008F6DCA"/>
    <w:rsid w:val="008F78E2"/>
    <w:rsid w:val="00901F66"/>
    <w:rsid w:val="00902BEE"/>
    <w:rsid w:val="00902EE6"/>
    <w:rsid w:val="00903D8E"/>
    <w:rsid w:val="0090469B"/>
    <w:rsid w:val="00904C3B"/>
    <w:rsid w:val="00904D81"/>
    <w:rsid w:val="00905EFD"/>
    <w:rsid w:val="009068E3"/>
    <w:rsid w:val="00916FDE"/>
    <w:rsid w:val="00917D8B"/>
    <w:rsid w:val="009203BB"/>
    <w:rsid w:val="0092078E"/>
    <w:rsid w:val="00920795"/>
    <w:rsid w:val="00920B20"/>
    <w:rsid w:val="00921968"/>
    <w:rsid w:val="00921FA6"/>
    <w:rsid w:val="00924C2C"/>
    <w:rsid w:val="00925278"/>
    <w:rsid w:val="00927428"/>
    <w:rsid w:val="0093088F"/>
    <w:rsid w:val="00930B99"/>
    <w:rsid w:val="00932402"/>
    <w:rsid w:val="00941451"/>
    <w:rsid w:val="0094240F"/>
    <w:rsid w:val="00942BF4"/>
    <w:rsid w:val="00943573"/>
    <w:rsid w:val="00946926"/>
    <w:rsid w:val="00946C82"/>
    <w:rsid w:val="00951BAC"/>
    <w:rsid w:val="0096340A"/>
    <w:rsid w:val="00963E92"/>
    <w:rsid w:val="00964F59"/>
    <w:rsid w:val="00967126"/>
    <w:rsid w:val="00967ABB"/>
    <w:rsid w:val="00970515"/>
    <w:rsid w:val="00972BF7"/>
    <w:rsid w:val="00972E53"/>
    <w:rsid w:val="00973CA4"/>
    <w:rsid w:val="00974EA6"/>
    <w:rsid w:val="00975E92"/>
    <w:rsid w:val="00977ABC"/>
    <w:rsid w:val="0098027A"/>
    <w:rsid w:val="00982BF4"/>
    <w:rsid w:val="00982D75"/>
    <w:rsid w:val="009831D9"/>
    <w:rsid w:val="009836F8"/>
    <w:rsid w:val="00983E7E"/>
    <w:rsid w:val="0099121B"/>
    <w:rsid w:val="00992ACD"/>
    <w:rsid w:val="00992B7D"/>
    <w:rsid w:val="00993360"/>
    <w:rsid w:val="00996B55"/>
    <w:rsid w:val="0099749F"/>
    <w:rsid w:val="009A0968"/>
    <w:rsid w:val="009A1FFE"/>
    <w:rsid w:val="009A716C"/>
    <w:rsid w:val="009B0333"/>
    <w:rsid w:val="009B033B"/>
    <w:rsid w:val="009B04A1"/>
    <w:rsid w:val="009B09D4"/>
    <w:rsid w:val="009B3762"/>
    <w:rsid w:val="009B4186"/>
    <w:rsid w:val="009B499A"/>
    <w:rsid w:val="009B5178"/>
    <w:rsid w:val="009B5278"/>
    <w:rsid w:val="009B76EC"/>
    <w:rsid w:val="009C1705"/>
    <w:rsid w:val="009C23B3"/>
    <w:rsid w:val="009C30F7"/>
    <w:rsid w:val="009C79C0"/>
    <w:rsid w:val="009D0485"/>
    <w:rsid w:val="009D2C0C"/>
    <w:rsid w:val="009D3424"/>
    <w:rsid w:val="009D5090"/>
    <w:rsid w:val="009E2E36"/>
    <w:rsid w:val="009E3975"/>
    <w:rsid w:val="009E57D7"/>
    <w:rsid w:val="009E7536"/>
    <w:rsid w:val="009F17B5"/>
    <w:rsid w:val="009F7221"/>
    <w:rsid w:val="00A00680"/>
    <w:rsid w:val="00A00DF5"/>
    <w:rsid w:val="00A017B4"/>
    <w:rsid w:val="00A028E1"/>
    <w:rsid w:val="00A02AE8"/>
    <w:rsid w:val="00A032ED"/>
    <w:rsid w:val="00A04B11"/>
    <w:rsid w:val="00A05538"/>
    <w:rsid w:val="00A07216"/>
    <w:rsid w:val="00A12007"/>
    <w:rsid w:val="00A13526"/>
    <w:rsid w:val="00A15175"/>
    <w:rsid w:val="00A155AF"/>
    <w:rsid w:val="00A2078E"/>
    <w:rsid w:val="00A215DD"/>
    <w:rsid w:val="00A230DB"/>
    <w:rsid w:val="00A2375D"/>
    <w:rsid w:val="00A24D34"/>
    <w:rsid w:val="00A2679B"/>
    <w:rsid w:val="00A27E94"/>
    <w:rsid w:val="00A3132F"/>
    <w:rsid w:val="00A31E21"/>
    <w:rsid w:val="00A32FBD"/>
    <w:rsid w:val="00A400E9"/>
    <w:rsid w:val="00A41054"/>
    <w:rsid w:val="00A41C42"/>
    <w:rsid w:val="00A41EDC"/>
    <w:rsid w:val="00A4231E"/>
    <w:rsid w:val="00A4500B"/>
    <w:rsid w:val="00A452DB"/>
    <w:rsid w:val="00A464B0"/>
    <w:rsid w:val="00A46B0F"/>
    <w:rsid w:val="00A50D5A"/>
    <w:rsid w:val="00A51088"/>
    <w:rsid w:val="00A52B60"/>
    <w:rsid w:val="00A537C8"/>
    <w:rsid w:val="00A5385B"/>
    <w:rsid w:val="00A548B6"/>
    <w:rsid w:val="00A556C5"/>
    <w:rsid w:val="00A571FC"/>
    <w:rsid w:val="00A62EF7"/>
    <w:rsid w:val="00A637AB"/>
    <w:rsid w:val="00A6588D"/>
    <w:rsid w:val="00A67A1D"/>
    <w:rsid w:val="00A73669"/>
    <w:rsid w:val="00A74A52"/>
    <w:rsid w:val="00A74FC2"/>
    <w:rsid w:val="00A75E05"/>
    <w:rsid w:val="00A77277"/>
    <w:rsid w:val="00A818F7"/>
    <w:rsid w:val="00A84CE3"/>
    <w:rsid w:val="00A84F60"/>
    <w:rsid w:val="00A912A6"/>
    <w:rsid w:val="00A91D92"/>
    <w:rsid w:val="00A92FA3"/>
    <w:rsid w:val="00A9431D"/>
    <w:rsid w:val="00A95618"/>
    <w:rsid w:val="00A976E6"/>
    <w:rsid w:val="00A97BE8"/>
    <w:rsid w:val="00AA0EFD"/>
    <w:rsid w:val="00AA4813"/>
    <w:rsid w:val="00AB6EF7"/>
    <w:rsid w:val="00AC1342"/>
    <w:rsid w:val="00AC24C9"/>
    <w:rsid w:val="00AC3B6F"/>
    <w:rsid w:val="00AC52FC"/>
    <w:rsid w:val="00AC62E5"/>
    <w:rsid w:val="00AC76EB"/>
    <w:rsid w:val="00AD1CF1"/>
    <w:rsid w:val="00AD2E9B"/>
    <w:rsid w:val="00AD5530"/>
    <w:rsid w:val="00AD656F"/>
    <w:rsid w:val="00AD702D"/>
    <w:rsid w:val="00AE1271"/>
    <w:rsid w:val="00AE24B4"/>
    <w:rsid w:val="00AE25FE"/>
    <w:rsid w:val="00AE3C23"/>
    <w:rsid w:val="00AE41B4"/>
    <w:rsid w:val="00AE4DE7"/>
    <w:rsid w:val="00AE730B"/>
    <w:rsid w:val="00AF0D4A"/>
    <w:rsid w:val="00AF4616"/>
    <w:rsid w:val="00AF4C18"/>
    <w:rsid w:val="00B01CE7"/>
    <w:rsid w:val="00B02A4C"/>
    <w:rsid w:val="00B02D69"/>
    <w:rsid w:val="00B04AB4"/>
    <w:rsid w:val="00B04AD5"/>
    <w:rsid w:val="00B1374A"/>
    <w:rsid w:val="00B138D6"/>
    <w:rsid w:val="00B1486F"/>
    <w:rsid w:val="00B14F91"/>
    <w:rsid w:val="00B15DFB"/>
    <w:rsid w:val="00B16432"/>
    <w:rsid w:val="00B1704F"/>
    <w:rsid w:val="00B17593"/>
    <w:rsid w:val="00B17E5C"/>
    <w:rsid w:val="00B20631"/>
    <w:rsid w:val="00B20E2C"/>
    <w:rsid w:val="00B215E5"/>
    <w:rsid w:val="00B24529"/>
    <w:rsid w:val="00B246E7"/>
    <w:rsid w:val="00B24E1F"/>
    <w:rsid w:val="00B26DFF"/>
    <w:rsid w:val="00B32315"/>
    <w:rsid w:val="00B34932"/>
    <w:rsid w:val="00B34D98"/>
    <w:rsid w:val="00B3529F"/>
    <w:rsid w:val="00B359F0"/>
    <w:rsid w:val="00B37286"/>
    <w:rsid w:val="00B41E40"/>
    <w:rsid w:val="00B43B16"/>
    <w:rsid w:val="00B51A14"/>
    <w:rsid w:val="00B52BB2"/>
    <w:rsid w:val="00B567B3"/>
    <w:rsid w:val="00B608FF"/>
    <w:rsid w:val="00B60EE1"/>
    <w:rsid w:val="00B618DC"/>
    <w:rsid w:val="00B61A70"/>
    <w:rsid w:val="00B6260A"/>
    <w:rsid w:val="00B63CC2"/>
    <w:rsid w:val="00B64A18"/>
    <w:rsid w:val="00B66076"/>
    <w:rsid w:val="00B66914"/>
    <w:rsid w:val="00B67ED3"/>
    <w:rsid w:val="00B71983"/>
    <w:rsid w:val="00B81A3F"/>
    <w:rsid w:val="00B823F3"/>
    <w:rsid w:val="00B82679"/>
    <w:rsid w:val="00B84BB2"/>
    <w:rsid w:val="00B84D5C"/>
    <w:rsid w:val="00B90C34"/>
    <w:rsid w:val="00B91053"/>
    <w:rsid w:val="00B9266D"/>
    <w:rsid w:val="00B927CD"/>
    <w:rsid w:val="00B9601D"/>
    <w:rsid w:val="00B963CD"/>
    <w:rsid w:val="00B967C0"/>
    <w:rsid w:val="00BA0E40"/>
    <w:rsid w:val="00BA1A97"/>
    <w:rsid w:val="00BA1CC1"/>
    <w:rsid w:val="00BA3144"/>
    <w:rsid w:val="00BA4BBE"/>
    <w:rsid w:val="00BA673E"/>
    <w:rsid w:val="00BB10C0"/>
    <w:rsid w:val="00BB20C2"/>
    <w:rsid w:val="00BB3DEF"/>
    <w:rsid w:val="00BB5E71"/>
    <w:rsid w:val="00BB749E"/>
    <w:rsid w:val="00BC0362"/>
    <w:rsid w:val="00BC30C8"/>
    <w:rsid w:val="00BC546A"/>
    <w:rsid w:val="00BC6633"/>
    <w:rsid w:val="00BC7404"/>
    <w:rsid w:val="00BC7F5C"/>
    <w:rsid w:val="00BD05D9"/>
    <w:rsid w:val="00BD0754"/>
    <w:rsid w:val="00BD2434"/>
    <w:rsid w:val="00BD2750"/>
    <w:rsid w:val="00BD2C91"/>
    <w:rsid w:val="00BD333D"/>
    <w:rsid w:val="00BD4039"/>
    <w:rsid w:val="00BD5F74"/>
    <w:rsid w:val="00BD7604"/>
    <w:rsid w:val="00BD7F4F"/>
    <w:rsid w:val="00BE35D8"/>
    <w:rsid w:val="00BE5470"/>
    <w:rsid w:val="00BF1C16"/>
    <w:rsid w:val="00BF2F11"/>
    <w:rsid w:val="00BF5178"/>
    <w:rsid w:val="00BF599A"/>
    <w:rsid w:val="00BF61C7"/>
    <w:rsid w:val="00BF7734"/>
    <w:rsid w:val="00C04354"/>
    <w:rsid w:val="00C102F0"/>
    <w:rsid w:val="00C11186"/>
    <w:rsid w:val="00C11A4A"/>
    <w:rsid w:val="00C11B73"/>
    <w:rsid w:val="00C147DE"/>
    <w:rsid w:val="00C154F0"/>
    <w:rsid w:val="00C1667A"/>
    <w:rsid w:val="00C238C2"/>
    <w:rsid w:val="00C23FC8"/>
    <w:rsid w:val="00C24671"/>
    <w:rsid w:val="00C257E3"/>
    <w:rsid w:val="00C308EA"/>
    <w:rsid w:val="00C31436"/>
    <w:rsid w:val="00C317AB"/>
    <w:rsid w:val="00C31E62"/>
    <w:rsid w:val="00C32430"/>
    <w:rsid w:val="00C401A1"/>
    <w:rsid w:val="00C402ED"/>
    <w:rsid w:val="00C41CDD"/>
    <w:rsid w:val="00C41F52"/>
    <w:rsid w:val="00C43534"/>
    <w:rsid w:val="00C513CB"/>
    <w:rsid w:val="00C527FC"/>
    <w:rsid w:val="00C545FE"/>
    <w:rsid w:val="00C603A0"/>
    <w:rsid w:val="00C6098F"/>
    <w:rsid w:val="00C629E9"/>
    <w:rsid w:val="00C62C9E"/>
    <w:rsid w:val="00C62D7C"/>
    <w:rsid w:val="00C63770"/>
    <w:rsid w:val="00C64267"/>
    <w:rsid w:val="00C6451A"/>
    <w:rsid w:val="00C70B1F"/>
    <w:rsid w:val="00C713A2"/>
    <w:rsid w:val="00C71F42"/>
    <w:rsid w:val="00C7229A"/>
    <w:rsid w:val="00C73AA0"/>
    <w:rsid w:val="00C73D3D"/>
    <w:rsid w:val="00C74619"/>
    <w:rsid w:val="00C75114"/>
    <w:rsid w:val="00C75345"/>
    <w:rsid w:val="00C811DC"/>
    <w:rsid w:val="00C82934"/>
    <w:rsid w:val="00C84AB3"/>
    <w:rsid w:val="00C8688F"/>
    <w:rsid w:val="00C86F4B"/>
    <w:rsid w:val="00C875A5"/>
    <w:rsid w:val="00C87FC8"/>
    <w:rsid w:val="00C9200B"/>
    <w:rsid w:val="00C94840"/>
    <w:rsid w:val="00C9488F"/>
    <w:rsid w:val="00C9685E"/>
    <w:rsid w:val="00C97099"/>
    <w:rsid w:val="00CA00EE"/>
    <w:rsid w:val="00CA0B9B"/>
    <w:rsid w:val="00CA1235"/>
    <w:rsid w:val="00CA2DCA"/>
    <w:rsid w:val="00CB2A7F"/>
    <w:rsid w:val="00CB2E78"/>
    <w:rsid w:val="00CB53EF"/>
    <w:rsid w:val="00CB5BFA"/>
    <w:rsid w:val="00CB66FD"/>
    <w:rsid w:val="00CB6F4C"/>
    <w:rsid w:val="00CB7DF7"/>
    <w:rsid w:val="00CC5386"/>
    <w:rsid w:val="00CC5432"/>
    <w:rsid w:val="00CC5B31"/>
    <w:rsid w:val="00CD0EC9"/>
    <w:rsid w:val="00CD16E1"/>
    <w:rsid w:val="00CE08DD"/>
    <w:rsid w:val="00CE0A7D"/>
    <w:rsid w:val="00CE4173"/>
    <w:rsid w:val="00CE5145"/>
    <w:rsid w:val="00CE601E"/>
    <w:rsid w:val="00CE622F"/>
    <w:rsid w:val="00CE74EB"/>
    <w:rsid w:val="00CE765A"/>
    <w:rsid w:val="00CF002A"/>
    <w:rsid w:val="00CF0F5E"/>
    <w:rsid w:val="00CF5758"/>
    <w:rsid w:val="00CF6447"/>
    <w:rsid w:val="00CF66C6"/>
    <w:rsid w:val="00CF7644"/>
    <w:rsid w:val="00D01691"/>
    <w:rsid w:val="00D02397"/>
    <w:rsid w:val="00D02619"/>
    <w:rsid w:val="00D02859"/>
    <w:rsid w:val="00D04C10"/>
    <w:rsid w:val="00D0539B"/>
    <w:rsid w:val="00D05737"/>
    <w:rsid w:val="00D065EA"/>
    <w:rsid w:val="00D124B8"/>
    <w:rsid w:val="00D126E5"/>
    <w:rsid w:val="00D17AFC"/>
    <w:rsid w:val="00D20B5C"/>
    <w:rsid w:val="00D215F0"/>
    <w:rsid w:val="00D25717"/>
    <w:rsid w:val="00D2624B"/>
    <w:rsid w:val="00D2643C"/>
    <w:rsid w:val="00D273B5"/>
    <w:rsid w:val="00D313AC"/>
    <w:rsid w:val="00D313BA"/>
    <w:rsid w:val="00D33A03"/>
    <w:rsid w:val="00D34AB8"/>
    <w:rsid w:val="00D35A94"/>
    <w:rsid w:val="00D35ECF"/>
    <w:rsid w:val="00D36C75"/>
    <w:rsid w:val="00D40ABB"/>
    <w:rsid w:val="00D469E8"/>
    <w:rsid w:val="00D50F8B"/>
    <w:rsid w:val="00D60E93"/>
    <w:rsid w:val="00D62C28"/>
    <w:rsid w:val="00D63FA9"/>
    <w:rsid w:val="00D6402D"/>
    <w:rsid w:val="00D64BC6"/>
    <w:rsid w:val="00D66C3E"/>
    <w:rsid w:val="00D70379"/>
    <w:rsid w:val="00D7356E"/>
    <w:rsid w:val="00D75395"/>
    <w:rsid w:val="00D775B8"/>
    <w:rsid w:val="00D80082"/>
    <w:rsid w:val="00D81D3C"/>
    <w:rsid w:val="00D84A09"/>
    <w:rsid w:val="00D8742D"/>
    <w:rsid w:val="00D87B10"/>
    <w:rsid w:val="00D90E9E"/>
    <w:rsid w:val="00D91CAC"/>
    <w:rsid w:val="00D91F45"/>
    <w:rsid w:val="00D92CF8"/>
    <w:rsid w:val="00D944C8"/>
    <w:rsid w:val="00D94C0C"/>
    <w:rsid w:val="00D9559A"/>
    <w:rsid w:val="00D96175"/>
    <w:rsid w:val="00D96FF9"/>
    <w:rsid w:val="00DA03F1"/>
    <w:rsid w:val="00DA3283"/>
    <w:rsid w:val="00DA49DA"/>
    <w:rsid w:val="00DA64F6"/>
    <w:rsid w:val="00DA6A1D"/>
    <w:rsid w:val="00DA765B"/>
    <w:rsid w:val="00DB0964"/>
    <w:rsid w:val="00DB3374"/>
    <w:rsid w:val="00DB44B2"/>
    <w:rsid w:val="00DB6133"/>
    <w:rsid w:val="00DB6805"/>
    <w:rsid w:val="00DB73F1"/>
    <w:rsid w:val="00DC1D39"/>
    <w:rsid w:val="00DC3C9F"/>
    <w:rsid w:val="00DC5885"/>
    <w:rsid w:val="00DC6184"/>
    <w:rsid w:val="00DC79F6"/>
    <w:rsid w:val="00DD0749"/>
    <w:rsid w:val="00DD3646"/>
    <w:rsid w:val="00DD38CA"/>
    <w:rsid w:val="00DD54A6"/>
    <w:rsid w:val="00DD5675"/>
    <w:rsid w:val="00DD601A"/>
    <w:rsid w:val="00DD6DEA"/>
    <w:rsid w:val="00DD71FE"/>
    <w:rsid w:val="00DD7393"/>
    <w:rsid w:val="00DD7880"/>
    <w:rsid w:val="00DE1DDB"/>
    <w:rsid w:val="00DF07A7"/>
    <w:rsid w:val="00DF113E"/>
    <w:rsid w:val="00DF3F9C"/>
    <w:rsid w:val="00DF40FE"/>
    <w:rsid w:val="00DF4D94"/>
    <w:rsid w:val="00DF6C9D"/>
    <w:rsid w:val="00E00C71"/>
    <w:rsid w:val="00E0213F"/>
    <w:rsid w:val="00E02E27"/>
    <w:rsid w:val="00E066A1"/>
    <w:rsid w:val="00E06FA3"/>
    <w:rsid w:val="00E12D30"/>
    <w:rsid w:val="00E13559"/>
    <w:rsid w:val="00E17175"/>
    <w:rsid w:val="00E17282"/>
    <w:rsid w:val="00E17A92"/>
    <w:rsid w:val="00E22113"/>
    <w:rsid w:val="00E24411"/>
    <w:rsid w:val="00E25BA9"/>
    <w:rsid w:val="00E30B94"/>
    <w:rsid w:val="00E32AEF"/>
    <w:rsid w:val="00E351AA"/>
    <w:rsid w:val="00E362D6"/>
    <w:rsid w:val="00E40199"/>
    <w:rsid w:val="00E41D0A"/>
    <w:rsid w:val="00E424C9"/>
    <w:rsid w:val="00E4259F"/>
    <w:rsid w:val="00E4315C"/>
    <w:rsid w:val="00E44D06"/>
    <w:rsid w:val="00E45F37"/>
    <w:rsid w:val="00E46104"/>
    <w:rsid w:val="00E46176"/>
    <w:rsid w:val="00E46F17"/>
    <w:rsid w:val="00E50703"/>
    <w:rsid w:val="00E509C4"/>
    <w:rsid w:val="00E52664"/>
    <w:rsid w:val="00E52946"/>
    <w:rsid w:val="00E612B8"/>
    <w:rsid w:val="00E638A7"/>
    <w:rsid w:val="00E70CEA"/>
    <w:rsid w:val="00E723FA"/>
    <w:rsid w:val="00E72D01"/>
    <w:rsid w:val="00E72D8E"/>
    <w:rsid w:val="00E73148"/>
    <w:rsid w:val="00E7331A"/>
    <w:rsid w:val="00E7477B"/>
    <w:rsid w:val="00E747C5"/>
    <w:rsid w:val="00E756BC"/>
    <w:rsid w:val="00E76886"/>
    <w:rsid w:val="00E83AAC"/>
    <w:rsid w:val="00E83B7E"/>
    <w:rsid w:val="00E86A9C"/>
    <w:rsid w:val="00E86CB6"/>
    <w:rsid w:val="00E878AC"/>
    <w:rsid w:val="00E905B6"/>
    <w:rsid w:val="00E91E59"/>
    <w:rsid w:val="00E927AF"/>
    <w:rsid w:val="00E93F41"/>
    <w:rsid w:val="00EA0506"/>
    <w:rsid w:val="00EA0E34"/>
    <w:rsid w:val="00EA173F"/>
    <w:rsid w:val="00EA2E80"/>
    <w:rsid w:val="00EA3DEE"/>
    <w:rsid w:val="00EA4B30"/>
    <w:rsid w:val="00EA5788"/>
    <w:rsid w:val="00EB0098"/>
    <w:rsid w:val="00EB1FC3"/>
    <w:rsid w:val="00EB4208"/>
    <w:rsid w:val="00EB70F8"/>
    <w:rsid w:val="00EB73AE"/>
    <w:rsid w:val="00EC1263"/>
    <w:rsid w:val="00EC3665"/>
    <w:rsid w:val="00EC36B5"/>
    <w:rsid w:val="00EC593A"/>
    <w:rsid w:val="00ED51EB"/>
    <w:rsid w:val="00EE0744"/>
    <w:rsid w:val="00EE23BE"/>
    <w:rsid w:val="00EE552A"/>
    <w:rsid w:val="00EE5CD5"/>
    <w:rsid w:val="00EF0CB6"/>
    <w:rsid w:val="00EF5176"/>
    <w:rsid w:val="00EF5307"/>
    <w:rsid w:val="00F02887"/>
    <w:rsid w:val="00F02D00"/>
    <w:rsid w:val="00F04FCE"/>
    <w:rsid w:val="00F05860"/>
    <w:rsid w:val="00F0629B"/>
    <w:rsid w:val="00F07008"/>
    <w:rsid w:val="00F113B4"/>
    <w:rsid w:val="00F12555"/>
    <w:rsid w:val="00F14862"/>
    <w:rsid w:val="00F15BB8"/>
    <w:rsid w:val="00F21107"/>
    <w:rsid w:val="00F225D8"/>
    <w:rsid w:val="00F22CD9"/>
    <w:rsid w:val="00F23DD6"/>
    <w:rsid w:val="00F254A0"/>
    <w:rsid w:val="00F2578B"/>
    <w:rsid w:val="00F2640E"/>
    <w:rsid w:val="00F27E3E"/>
    <w:rsid w:val="00F30B1C"/>
    <w:rsid w:val="00F30C6E"/>
    <w:rsid w:val="00F30FCB"/>
    <w:rsid w:val="00F319F2"/>
    <w:rsid w:val="00F32A41"/>
    <w:rsid w:val="00F34817"/>
    <w:rsid w:val="00F40201"/>
    <w:rsid w:val="00F414F5"/>
    <w:rsid w:val="00F41D48"/>
    <w:rsid w:val="00F43173"/>
    <w:rsid w:val="00F43EC3"/>
    <w:rsid w:val="00F45D3E"/>
    <w:rsid w:val="00F47057"/>
    <w:rsid w:val="00F479D2"/>
    <w:rsid w:val="00F536E8"/>
    <w:rsid w:val="00F54598"/>
    <w:rsid w:val="00F57252"/>
    <w:rsid w:val="00F61DFC"/>
    <w:rsid w:val="00F623CC"/>
    <w:rsid w:val="00F62D20"/>
    <w:rsid w:val="00F635AA"/>
    <w:rsid w:val="00F64127"/>
    <w:rsid w:val="00F64F46"/>
    <w:rsid w:val="00F66029"/>
    <w:rsid w:val="00F753B2"/>
    <w:rsid w:val="00F76F01"/>
    <w:rsid w:val="00F828D6"/>
    <w:rsid w:val="00F82919"/>
    <w:rsid w:val="00F84302"/>
    <w:rsid w:val="00F85E0B"/>
    <w:rsid w:val="00F864BD"/>
    <w:rsid w:val="00F86D02"/>
    <w:rsid w:val="00F92621"/>
    <w:rsid w:val="00F95838"/>
    <w:rsid w:val="00F95951"/>
    <w:rsid w:val="00F95E6A"/>
    <w:rsid w:val="00F964A9"/>
    <w:rsid w:val="00FA2AA0"/>
    <w:rsid w:val="00FA37B3"/>
    <w:rsid w:val="00FA4EB3"/>
    <w:rsid w:val="00FA704E"/>
    <w:rsid w:val="00FA7366"/>
    <w:rsid w:val="00FA7EB2"/>
    <w:rsid w:val="00FB06EA"/>
    <w:rsid w:val="00FB0E07"/>
    <w:rsid w:val="00FB13FE"/>
    <w:rsid w:val="00FB2DE1"/>
    <w:rsid w:val="00FB2F55"/>
    <w:rsid w:val="00FB3D56"/>
    <w:rsid w:val="00FB4029"/>
    <w:rsid w:val="00FB4B1F"/>
    <w:rsid w:val="00FC0CD3"/>
    <w:rsid w:val="00FC11BF"/>
    <w:rsid w:val="00FC1432"/>
    <w:rsid w:val="00FC2E68"/>
    <w:rsid w:val="00FC3079"/>
    <w:rsid w:val="00FC346A"/>
    <w:rsid w:val="00FC69F0"/>
    <w:rsid w:val="00FC6D71"/>
    <w:rsid w:val="00FD08D2"/>
    <w:rsid w:val="00FD128C"/>
    <w:rsid w:val="00FD1AEC"/>
    <w:rsid w:val="00FD1B3C"/>
    <w:rsid w:val="00FD6E51"/>
    <w:rsid w:val="00FE13D0"/>
    <w:rsid w:val="00FE1BF4"/>
    <w:rsid w:val="00FE2668"/>
    <w:rsid w:val="00FE3E34"/>
    <w:rsid w:val="00FE6656"/>
    <w:rsid w:val="00FE7325"/>
    <w:rsid w:val="00FE779C"/>
    <w:rsid w:val="00FF22E3"/>
    <w:rsid w:val="00FF2385"/>
    <w:rsid w:val="00FF29F6"/>
    <w:rsid w:val="00FF2C0B"/>
    <w:rsid w:val="00FF2F46"/>
    <w:rsid w:val="00FF318B"/>
    <w:rsid w:val="00FF499B"/>
    <w:rsid w:val="00FF4C5A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1740D"/>
  <w15:docId w15:val="{09CF87DD-C115-4762-B6CC-DFFACB81A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7E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7EE"/>
    <w:pPr>
      <w:ind w:left="720"/>
    </w:pPr>
  </w:style>
  <w:style w:type="character" w:styleId="Hyperlink">
    <w:name w:val="Hyperlink"/>
    <w:basedOn w:val="DefaultParagraphFont"/>
    <w:uiPriority w:val="99"/>
    <w:unhideWhenUsed/>
    <w:rsid w:val="007E75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11994"/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011994"/>
    <w:rPr>
      <w:rFonts w:ascii="Calibri" w:hAnsi="Calibri" w:cs="Times New Roman"/>
    </w:rPr>
  </w:style>
  <w:style w:type="paragraph" w:styleId="NormalWeb">
    <w:name w:val="Normal (Web)"/>
    <w:basedOn w:val="Normal"/>
    <w:uiPriority w:val="99"/>
    <w:unhideWhenUsed/>
    <w:rsid w:val="00BF599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10F38"/>
    <w:rPr>
      <w:i/>
      <w:iCs/>
    </w:rPr>
  </w:style>
  <w:style w:type="character" w:styleId="Strong">
    <w:name w:val="Strong"/>
    <w:basedOn w:val="DefaultParagraphFont"/>
    <w:uiPriority w:val="22"/>
    <w:qFormat/>
    <w:rsid w:val="00CA2DC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D27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2750"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750"/>
    <w:rPr>
      <w:rFonts w:ascii="Tahoma" w:hAnsi="Tahoma" w:cs="Tahoma"/>
      <w:sz w:val="16"/>
      <w:szCs w:val="16"/>
    </w:rPr>
  </w:style>
  <w:style w:type="paragraph" w:customStyle="1" w:styleId="p1">
    <w:name w:val="p1"/>
    <w:basedOn w:val="Normal"/>
    <w:rsid w:val="00231ED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231ED2"/>
  </w:style>
  <w:style w:type="character" w:styleId="FollowedHyperlink">
    <w:name w:val="FollowedHyperlink"/>
    <w:basedOn w:val="DefaultParagraphFont"/>
    <w:uiPriority w:val="99"/>
    <w:semiHidden/>
    <w:unhideWhenUsed/>
    <w:rsid w:val="00CB2A7F"/>
    <w:rPr>
      <w:color w:val="800080" w:themeColor="followedHyperlink"/>
      <w:u w:val="single"/>
    </w:rPr>
  </w:style>
  <w:style w:type="character" w:customStyle="1" w:styleId="st1">
    <w:name w:val="st1"/>
    <w:basedOn w:val="DefaultParagraphFont"/>
    <w:rsid w:val="00BD333D"/>
  </w:style>
  <w:style w:type="paragraph" w:styleId="Header">
    <w:name w:val="header"/>
    <w:basedOn w:val="Normal"/>
    <w:link w:val="HeaderChar"/>
    <w:uiPriority w:val="99"/>
    <w:unhideWhenUsed/>
    <w:rsid w:val="00FF29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9F6"/>
  </w:style>
  <w:style w:type="paragraph" w:styleId="Footer">
    <w:name w:val="footer"/>
    <w:basedOn w:val="Normal"/>
    <w:link w:val="FooterChar"/>
    <w:uiPriority w:val="99"/>
    <w:unhideWhenUsed/>
    <w:rsid w:val="00FF29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9F6"/>
  </w:style>
  <w:style w:type="character" w:styleId="UnresolvedMention">
    <w:name w:val="Unresolved Mention"/>
    <w:basedOn w:val="DefaultParagraphFont"/>
    <w:uiPriority w:val="99"/>
    <w:semiHidden/>
    <w:unhideWhenUsed/>
    <w:rsid w:val="00E00C7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AE730B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1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6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5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924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618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0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6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2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79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585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06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41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66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0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79069">
          <w:marLeft w:val="0"/>
          <w:marRight w:val="0"/>
          <w:marTop w:val="150"/>
          <w:marBottom w:val="15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93822857">
              <w:marLeft w:val="3000"/>
              <w:marRight w:val="225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5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4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0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rdc.org/experts/victoria-rome/paper-or-plastic-neither-grocery-shopping-during-covid-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D401EE-56EB-4A0C-90A6-2A3E76FAF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 Family</dc:creator>
  <cp:lastModifiedBy>Louie Bruno</cp:lastModifiedBy>
  <cp:revision>83</cp:revision>
  <cp:lastPrinted>2020-08-03T11:42:00Z</cp:lastPrinted>
  <dcterms:created xsi:type="dcterms:W3CDTF">2020-08-25T17:20:00Z</dcterms:created>
  <dcterms:modified xsi:type="dcterms:W3CDTF">2020-08-25T18:45:00Z</dcterms:modified>
</cp:coreProperties>
</file>